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nThickSmallGap" w:sz="24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8005AA" w14:paraId="225A0C2F" w14:textId="77777777" w:rsidTr="008005AA">
        <w:tc>
          <w:tcPr>
            <w:tcW w:w="9242" w:type="dxa"/>
          </w:tcPr>
          <w:p w14:paraId="0E146840" w14:textId="77777777" w:rsidR="008005AA" w:rsidRPr="003B3E95" w:rsidRDefault="003B3E95" w:rsidP="008005AA">
            <w:pPr>
              <w:jc w:val="center"/>
              <w:rPr>
                <w:rFonts w:ascii="Century Schoolbook" w:hAnsi="Century Schoolbook"/>
                <w:b/>
                <w:sz w:val="24"/>
              </w:rPr>
            </w:pPr>
            <w:r>
              <w:rPr>
                <w:rFonts w:ascii="Century Schoolbook" w:hAnsi="Century Schoolbook"/>
                <w:b/>
                <w:sz w:val="24"/>
              </w:rPr>
              <w:t xml:space="preserve">TMF1414  </w:t>
            </w:r>
            <w:r w:rsidR="008005AA" w:rsidRPr="003B3E95">
              <w:rPr>
                <w:rFonts w:ascii="Century Schoolbook" w:hAnsi="Century Schoolbook"/>
                <w:b/>
                <w:sz w:val="24"/>
              </w:rPr>
              <w:t>Introduction to Programming</w:t>
            </w:r>
          </w:p>
          <w:p w14:paraId="3FF00DC8" w14:textId="09D38E53" w:rsidR="008005AA" w:rsidRPr="003B3E95" w:rsidRDefault="00EE5A56" w:rsidP="008005AA">
            <w:pPr>
              <w:jc w:val="center"/>
              <w:rPr>
                <w:rFonts w:ascii="Century Schoolbook" w:hAnsi="Century Schoolbook"/>
                <w:b/>
                <w:sz w:val="24"/>
              </w:rPr>
            </w:pPr>
            <w:r>
              <w:rPr>
                <w:rFonts w:ascii="Century Schoolbook" w:hAnsi="Century Schoolbook"/>
                <w:b/>
                <w:sz w:val="24"/>
              </w:rPr>
              <w:t>Project</w:t>
            </w:r>
            <w:r w:rsidR="008005AA" w:rsidRPr="003B3E95">
              <w:rPr>
                <w:rFonts w:ascii="Century Schoolbook" w:hAnsi="Century Schoolbook"/>
                <w:b/>
                <w:sz w:val="24"/>
              </w:rPr>
              <w:t xml:space="preserve"> (</w:t>
            </w:r>
            <w:r w:rsidR="0040493D">
              <w:rPr>
                <w:rFonts w:ascii="Century Schoolbook" w:hAnsi="Century Schoolbook"/>
                <w:b/>
                <w:sz w:val="24"/>
              </w:rPr>
              <w:t>20</w:t>
            </w:r>
            <w:r w:rsidR="008005AA" w:rsidRPr="003B3E95">
              <w:rPr>
                <w:rFonts w:ascii="Century Schoolbook" w:hAnsi="Century Schoolbook"/>
                <w:b/>
                <w:sz w:val="24"/>
              </w:rPr>
              <w:t>%)</w:t>
            </w:r>
          </w:p>
          <w:p w14:paraId="774D83C6" w14:textId="35AB5D8D" w:rsidR="008005AA" w:rsidRDefault="008005AA" w:rsidP="008005AA">
            <w:pPr>
              <w:jc w:val="center"/>
              <w:rPr>
                <w:rFonts w:ascii="Century Schoolbook" w:hAnsi="Century Schoolbook"/>
                <w:b/>
                <w:sz w:val="24"/>
              </w:rPr>
            </w:pPr>
            <w:r w:rsidRPr="003B3E95">
              <w:rPr>
                <w:rFonts w:ascii="Century Schoolbook" w:hAnsi="Century Schoolbook"/>
                <w:b/>
                <w:sz w:val="24"/>
              </w:rPr>
              <w:t>Due Date:</w:t>
            </w:r>
            <w:r w:rsidR="00211035">
              <w:rPr>
                <w:rFonts w:ascii="Century Schoolbook" w:hAnsi="Century Schoolbook"/>
                <w:b/>
                <w:sz w:val="24"/>
              </w:rPr>
              <w:t xml:space="preserve"> </w:t>
            </w:r>
            <w:r w:rsidR="001D14D4">
              <w:rPr>
                <w:rFonts w:ascii="Century Schoolbook" w:hAnsi="Century Schoolbook"/>
                <w:b/>
                <w:sz w:val="24"/>
              </w:rPr>
              <w:t>6</w:t>
            </w:r>
            <w:r w:rsidR="004B756C">
              <w:rPr>
                <w:rFonts w:ascii="Century Schoolbook" w:hAnsi="Century Schoolbook"/>
                <w:b/>
                <w:sz w:val="24"/>
              </w:rPr>
              <w:t xml:space="preserve"> </w:t>
            </w:r>
            <w:r w:rsidR="00EE5A56">
              <w:rPr>
                <w:rFonts w:ascii="Century Schoolbook" w:hAnsi="Century Schoolbook"/>
                <w:b/>
                <w:sz w:val="24"/>
              </w:rPr>
              <w:t>December</w:t>
            </w:r>
            <w:r w:rsidR="00211035">
              <w:rPr>
                <w:rFonts w:ascii="Century Schoolbook" w:hAnsi="Century Schoolbook"/>
                <w:b/>
                <w:sz w:val="24"/>
              </w:rPr>
              <w:t xml:space="preserve"> 201</w:t>
            </w:r>
            <w:r w:rsidR="001D14D4">
              <w:rPr>
                <w:rFonts w:ascii="Century Schoolbook" w:hAnsi="Century Schoolbook"/>
                <w:b/>
                <w:sz w:val="24"/>
              </w:rPr>
              <w:t>9</w:t>
            </w:r>
            <w:r w:rsidR="00211035">
              <w:rPr>
                <w:rFonts w:ascii="Century Schoolbook" w:hAnsi="Century Schoolbook"/>
                <w:b/>
                <w:sz w:val="24"/>
              </w:rPr>
              <w:t>, before 4pm</w:t>
            </w:r>
          </w:p>
          <w:p w14:paraId="14B5ED37" w14:textId="77777777" w:rsidR="008005AA" w:rsidRDefault="008005AA" w:rsidP="00DF6D68">
            <w:pPr>
              <w:rPr>
                <w:rFonts w:ascii="Century Schoolbook" w:hAnsi="Century Schoolbook"/>
              </w:rPr>
            </w:pPr>
          </w:p>
        </w:tc>
      </w:tr>
    </w:tbl>
    <w:p w14:paraId="73921933" w14:textId="77777777" w:rsidR="008005AA" w:rsidRDefault="008005AA" w:rsidP="008005AA">
      <w:pPr>
        <w:spacing w:after="0"/>
        <w:rPr>
          <w:rFonts w:ascii="Century Schoolbook" w:hAnsi="Century Schoolbook"/>
        </w:rPr>
      </w:pPr>
    </w:p>
    <w:p w14:paraId="46DDA739" w14:textId="77777777" w:rsidR="008005AA" w:rsidRPr="008005AA" w:rsidRDefault="003B3E95" w:rsidP="00EE5A56">
      <w:pPr>
        <w:spacing w:before="120" w:after="120" w:line="240" w:lineRule="auto"/>
        <w:rPr>
          <w:rFonts w:ascii="Century Schoolbook" w:hAnsi="Century Schoolbook"/>
          <w:b/>
        </w:rPr>
      </w:pPr>
      <w:r>
        <w:rPr>
          <w:rFonts w:ascii="Century Schoolbook" w:hAnsi="Century Schoolbook"/>
          <w:b/>
        </w:rPr>
        <w:t>Learning Outcomes</w:t>
      </w:r>
      <w:r w:rsidR="008005AA" w:rsidRPr="008005AA">
        <w:rPr>
          <w:rFonts w:ascii="Century Schoolbook" w:hAnsi="Century Schoolbook"/>
          <w:b/>
        </w:rPr>
        <w:t>:</w:t>
      </w:r>
    </w:p>
    <w:p w14:paraId="40650C8D" w14:textId="77777777" w:rsidR="008005AA" w:rsidRPr="008005AA" w:rsidRDefault="008005AA" w:rsidP="00EE5A56">
      <w:pPr>
        <w:spacing w:after="120" w:line="240" w:lineRule="auto"/>
        <w:contextualSpacing/>
        <w:rPr>
          <w:rFonts w:ascii="Century Schoolbook" w:hAnsi="Century Schoolbook"/>
        </w:rPr>
      </w:pPr>
      <w:r w:rsidRPr="008005AA">
        <w:rPr>
          <w:rFonts w:ascii="Century Schoolbook" w:hAnsi="Century Schoolbook"/>
        </w:rPr>
        <w:t>To demonstrate the ability of students to:</w:t>
      </w:r>
    </w:p>
    <w:p w14:paraId="7F9F44B3" w14:textId="15BBCFE0" w:rsidR="003B3E95" w:rsidRDefault="0040493D" w:rsidP="00EE5A56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Century Schoolbook" w:hAnsi="Century Schoolbook"/>
        </w:rPr>
      </w:pPr>
      <w:r w:rsidRPr="0040493D">
        <w:rPr>
          <w:rFonts w:ascii="Century Schoolbook" w:hAnsi="Century Schoolbook"/>
        </w:rPr>
        <w:t>Distinguish the basic problem-solving techniques in developing algorithms and programs for given problems. [C4]</w:t>
      </w:r>
    </w:p>
    <w:p w14:paraId="49BBEEE8" w14:textId="77777777" w:rsidR="0040493D" w:rsidRDefault="0040493D" w:rsidP="00EE5A56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Century Schoolbook" w:hAnsi="Century Schoolbook"/>
        </w:rPr>
      </w:pPr>
      <w:r w:rsidRPr="0040493D">
        <w:rPr>
          <w:rFonts w:ascii="Century Schoolbook" w:hAnsi="Century Schoolbook"/>
        </w:rPr>
        <w:t>Construct complete programs based on a given specification. [P4]</w:t>
      </w:r>
    </w:p>
    <w:p w14:paraId="327BB8BF" w14:textId="77777777" w:rsidR="0040493D" w:rsidRDefault="0040493D" w:rsidP="00EE5A56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Century Schoolbook" w:hAnsi="Century Schoolbook"/>
        </w:rPr>
      </w:pPr>
      <w:r w:rsidRPr="0040493D">
        <w:rPr>
          <w:rFonts w:ascii="Century Schoolbook" w:hAnsi="Century Schoolbook"/>
        </w:rPr>
        <w:t>Construct the process of top-down, stepwise refinement to benefit all related software construction task. [P4]</w:t>
      </w:r>
    </w:p>
    <w:p w14:paraId="7F043E49" w14:textId="57CB6F5A" w:rsidR="0040493D" w:rsidRPr="0040493D" w:rsidRDefault="0040493D" w:rsidP="00EE5A56">
      <w:pPr>
        <w:pStyle w:val="ListParagraph"/>
        <w:numPr>
          <w:ilvl w:val="0"/>
          <w:numId w:val="9"/>
        </w:numPr>
        <w:spacing w:after="120" w:line="240" w:lineRule="auto"/>
        <w:jc w:val="both"/>
        <w:rPr>
          <w:rFonts w:ascii="Century Schoolbook" w:hAnsi="Century Schoolbook"/>
        </w:rPr>
      </w:pPr>
      <w:r w:rsidRPr="0040493D">
        <w:rPr>
          <w:rFonts w:ascii="Century Schoolbook" w:hAnsi="Century Schoolbook"/>
        </w:rPr>
        <w:t>Justify the solution clearly and confidently. [A3, TS]</w:t>
      </w:r>
    </w:p>
    <w:p w14:paraId="54A35BE8" w14:textId="77777777" w:rsidR="0040493D" w:rsidRDefault="0040493D" w:rsidP="00A96202">
      <w:pPr>
        <w:pStyle w:val="ListParagraph"/>
        <w:spacing w:after="0"/>
        <w:ind w:left="360"/>
        <w:jc w:val="both"/>
        <w:rPr>
          <w:rFonts w:ascii="Century Schoolbook" w:hAnsi="Century Schoolbook"/>
        </w:rPr>
      </w:pPr>
    </w:p>
    <w:p w14:paraId="63030DA2" w14:textId="072EE648" w:rsidR="00A96202" w:rsidRDefault="00A96202" w:rsidP="00A96202">
      <w:pPr>
        <w:pStyle w:val="ListParagraph"/>
        <w:spacing w:after="0"/>
        <w:ind w:left="360"/>
        <w:jc w:val="both"/>
        <w:rPr>
          <w:rFonts w:ascii="Century Schoolbook" w:hAnsi="Century Schoolbook"/>
        </w:rPr>
      </w:pPr>
    </w:p>
    <w:p w14:paraId="4E99A37A" w14:textId="77777777" w:rsidR="00A96202" w:rsidRPr="00A96202" w:rsidRDefault="00A96202" w:rsidP="00EE5A56">
      <w:pPr>
        <w:spacing w:before="120" w:after="120" w:line="240" w:lineRule="auto"/>
        <w:rPr>
          <w:rFonts w:ascii="Century Schoolbook" w:hAnsi="Century Schoolbook"/>
          <w:b/>
        </w:rPr>
      </w:pPr>
      <w:r w:rsidRPr="00A96202">
        <w:rPr>
          <w:rFonts w:ascii="Century Schoolbook" w:hAnsi="Century Schoolbook"/>
          <w:b/>
        </w:rPr>
        <w:t>Objectives:</w:t>
      </w:r>
    </w:p>
    <w:p w14:paraId="7721661E" w14:textId="77777777" w:rsidR="00A96202" w:rsidRPr="00A96202" w:rsidRDefault="00A96202" w:rsidP="001F0BBA">
      <w:pPr>
        <w:spacing w:after="120" w:line="240" w:lineRule="auto"/>
        <w:contextualSpacing/>
        <w:rPr>
          <w:rFonts w:ascii="Century Schoolbook" w:hAnsi="Century Schoolbook"/>
        </w:rPr>
      </w:pPr>
      <w:r w:rsidRPr="00A96202">
        <w:rPr>
          <w:rFonts w:ascii="Century Schoolbook" w:hAnsi="Century Schoolbook"/>
        </w:rPr>
        <w:t>To demonstrate the ability of students to:</w:t>
      </w:r>
    </w:p>
    <w:p w14:paraId="57579531" w14:textId="61274E4B" w:rsidR="00A96202" w:rsidRPr="00A96202" w:rsidRDefault="00A96202" w:rsidP="00A96202">
      <w:pPr>
        <w:pStyle w:val="ListParagraph"/>
        <w:numPr>
          <w:ilvl w:val="0"/>
          <w:numId w:val="9"/>
        </w:numPr>
        <w:spacing w:after="0"/>
        <w:jc w:val="both"/>
        <w:rPr>
          <w:rFonts w:ascii="Century Schoolbook" w:hAnsi="Century Schoolbook"/>
        </w:rPr>
      </w:pPr>
      <w:r w:rsidRPr="00A96202">
        <w:rPr>
          <w:rFonts w:ascii="Century Schoolbook" w:hAnsi="Century Schoolbook"/>
        </w:rPr>
        <w:t xml:space="preserve">design and develop a </w:t>
      </w:r>
      <w:r w:rsidRPr="00DF6D68">
        <w:rPr>
          <w:rFonts w:ascii="Century Schoolbook" w:hAnsi="Century Schoolbook"/>
          <w:b/>
          <w:bCs/>
        </w:rPr>
        <w:t>console program</w:t>
      </w:r>
      <w:r w:rsidRPr="00A96202">
        <w:rPr>
          <w:rFonts w:ascii="Century Schoolbook" w:hAnsi="Century Schoolbook"/>
        </w:rPr>
        <w:t xml:space="preserve"> that receives inputs from user and display correct outputs</w:t>
      </w:r>
      <w:r w:rsidR="00EE5A56">
        <w:rPr>
          <w:rFonts w:ascii="Century Schoolbook" w:hAnsi="Century Schoolbook"/>
        </w:rPr>
        <w:t xml:space="preserve">; </w:t>
      </w:r>
    </w:p>
    <w:p w14:paraId="56036239" w14:textId="0F203021" w:rsidR="00A96202" w:rsidRPr="00A96202" w:rsidRDefault="00481191" w:rsidP="00A96202">
      <w:pPr>
        <w:pStyle w:val="ListParagraph"/>
        <w:numPr>
          <w:ilvl w:val="0"/>
          <w:numId w:val="9"/>
        </w:numPr>
        <w:spacing w:after="0"/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>apply</w:t>
      </w:r>
      <w:r w:rsidR="006035C4">
        <w:rPr>
          <w:rFonts w:ascii="Century Schoolbook" w:hAnsi="Century Schoolbook"/>
        </w:rPr>
        <w:t xml:space="preserve"> </w:t>
      </w:r>
      <w:r w:rsidR="006035C4" w:rsidRPr="00DF6D68">
        <w:rPr>
          <w:rFonts w:ascii="Century Schoolbook" w:hAnsi="Century Schoolbook"/>
          <w:b/>
          <w:bCs/>
        </w:rPr>
        <w:t>modular programming</w:t>
      </w:r>
      <w:r w:rsidR="006035C4">
        <w:rPr>
          <w:rFonts w:ascii="Century Schoolbook" w:hAnsi="Century Schoolbook"/>
        </w:rPr>
        <w:t xml:space="preserve"> </w:t>
      </w:r>
      <w:r w:rsidR="00E8739A">
        <w:rPr>
          <w:rFonts w:ascii="Century Schoolbook" w:hAnsi="Century Schoolbook"/>
        </w:rPr>
        <w:t>to solve given problem</w:t>
      </w:r>
      <w:r w:rsidR="006035C4">
        <w:rPr>
          <w:rFonts w:ascii="Century Schoolbook" w:hAnsi="Century Schoolbook"/>
        </w:rPr>
        <w:t xml:space="preserve"> </w:t>
      </w:r>
      <w:r w:rsidR="00C376AD">
        <w:rPr>
          <w:rFonts w:ascii="Century Schoolbook" w:hAnsi="Century Schoolbook"/>
        </w:rPr>
        <w:t>effectively</w:t>
      </w:r>
      <w:r w:rsidR="001F0BBA" w:rsidRPr="001F0BBA">
        <w:rPr>
          <w:rFonts w:ascii="Century Schoolbook" w:hAnsi="Century Schoolbook"/>
        </w:rPr>
        <w:t xml:space="preserve"> </w:t>
      </w:r>
      <w:r w:rsidR="001F0BBA">
        <w:rPr>
          <w:rFonts w:ascii="Century Schoolbook" w:hAnsi="Century Schoolbook"/>
        </w:rPr>
        <w:t>using functions</w:t>
      </w:r>
      <w:r w:rsidR="006035C4">
        <w:rPr>
          <w:rFonts w:ascii="Century Schoolbook" w:hAnsi="Century Schoolbook"/>
        </w:rPr>
        <w:t>;</w:t>
      </w:r>
      <w:r w:rsidR="00EE5A56">
        <w:rPr>
          <w:rFonts w:ascii="Century Schoolbook" w:hAnsi="Century Schoolbook"/>
        </w:rPr>
        <w:t xml:space="preserve"> and</w:t>
      </w:r>
    </w:p>
    <w:p w14:paraId="5ADC1459" w14:textId="72730F6A" w:rsidR="00A96202" w:rsidRPr="00A96202" w:rsidRDefault="00A96202" w:rsidP="00A96202">
      <w:pPr>
        <w:pStyle w:val="ListParagraph"/>
        <w:numPr>
          <w:ilvl w:val="0"/>
          <w:numId w:val="9"/>
        </w:numPr>
        <w:spacing w:after="0"/>
        <w:jc w:val="both"/>
        <w:rPr>
          <w:rFonts w:ascii="Century Schoolbook" w:hAnsi="Century Schoolbook"/>
        </w:rPr>
      </w:pPr>
      <w:r w:rsidRPr="00A96202">
        <w:rPr>
          <w:rFonts w:ascii="Century Schoolbook" w:hAnsi="Century Schoolbook"/>
        </w:rPr>
        <w:t xml:space="preserve">use appropriate </w:t>
      </w:r>
      <w:r w:rsidR="006035C4" w:rsidRPr="00DF6D68">
        <w:rPr>
          <w:rFonts w:ascii="Century Schoolbook" w:hAnsi="Century Schoolbook"/>
          <w:b/>
          <w:bCs/>
        </w:rPr>
        <w:t>derived data types</w:t>
      </w:r>
      <w:r w:rsidR="006035C4">
        <w:rPr>
          <w:rFonts w:ascii="Century Schoolbook" w:hAnsi="Century Schoolbook"/>
        </w:rPr>
        <w:t xml:space="preserve"> to manage data for the project</w:t>
      </w:r>
      <w:r w:rsidRPr="00A96202">
        <w:rPr>
          <w:rFonts w:ascii="Century Schoolbook" w:hAnsi="Century Schoolbook"/>
        </w:rPr>
        <w:t xml:space="preserve">. For instance, </w:t>
      </w:r>
      <w:r w:rsidR="006035C4">
        <w:rPr>
          <w:rFonts w:ascii="Century Schoolbook" w:hAnsi="Century Schoolbook"/>
        </w:rPr>
        <w:t>array, structure</w:t>
      </w:r>
      <w:r w:rsidRPr="00A96202">
        <w:rPr>
          <w:rFonts w:ascii="Century Schoolbook" w:hAnsi="Century Schoolbook"/>
        </w:rPr>
        <w:t xml:space="preserve"> and </w:t>
      </w:r>
      <w:r w:rsidR="006035C4">
        <w:rPr>
          <w:rFonts w:ascii="Century Schoolbook" w:hAnsi="Century Schoolbook"/>
        </w:rPr>
        <w:t>files</w:t>
      </w:r>
      <w:r w:rsidRPr="00A96202">
        <w:rPr>
          <w:rFonts w:ascii="Century Schoolbook" w:hAnsi="Century Schoolbook"/>
        </w:rPr>
        <w:t>.</w:t>
      </w:r>
    </w:p>
    <w:p w14:paraId="2D45173F" w14:textId="77777777" w:rsidR="00A96202" w:rsidRPr="003B3E95" w:rsidRDefault="00A96202" w:rsidP="00A96202">
      <w:pPr>
        <w:pStyle w:val="ListParagraph"/>
        <w:spacing w:after="0"/>
        <w:ind w:left="360"/>
        <w:jc w:val="both"/>
        <w:rPr>
          <w:rFonts w:ascii="Century Schoolbook" w:hAnsi="Century Schoolbook"/>
        </w:rPr>
      </w:pPr>
    </w:p>
    <w:p w14:paraId="2BE7782A" w14:textId="1A560A2D" w:rsidR="00792E02" w:rsidRPr="00EE5A56" w:rsidRDefault="00792E02" w:rsidP="00EE5A56">
      <w:pPr>
        <w:spacing w:before="120" w:after="120" w:line="240" w:lineRule="auto"/>
        <w:rPr>
          <w:rFonts w:ascii="Century Schoolbook" w:hAnsi="Century Schoolbook"/>
          <w:b/>
        </w:rPr>
      </w:pPr>
      <w:r w:rsidRPr="00EE5A56">
        <w:rPr>
          <w:rFonts w:ascii="Century Schoolbook" w:hAnsi="Century Schoolbook"/>
          <w:b/>
        </w:rPr>
        <w:t>Problem Statement(s)</w:t>
      </w:r>
      <w:r w:rsidR="001F0BBA">
        <w:rPr>
          <w:rFonts w:ascii="Century Schoolbook" w:hAnsi="Century Schoolbook"/>
          <w:b/>
        </w:rPr>
        <w:t>:</w:t>
      </w:r>
    </w:p>
    <w:p w14:paraId="6E36C03A" w14:textId="2E0D3136" w:rsidR="006B1E4F" w:rsidRDefault="006A3B20" w:rsidP="00850255">
      <w:pPr>
        <w:spacing w:after="0"/>
        <w:jc w:val="both"/>
        <w:rPr>
          <w:rFonts w:ascii="Century Schoolbook" w:hAnsi="Century Schoolbook"/>
        </w:rPr>
      </w:pPr>
      <w:r w:rsidRPr="00850255">
        <w:rPr>
          <w:rFonts w:ascii="Century Schoolbook" w:hAnsi="Century Schoolbook"/>
        </w:rPr>
        <w:t xml:space="preserve">Construct a console program to </w:t>
      </w:r>
      <w:r w:rsidR="00F96717" w:rsidRPr="00850255">
        <w:rPr>
          <w:rFonts w:ascii="Century Schoolbook" w:hAnsi="Century Schoolbook"/>
        </w:rPr>
        <w:t xml:space="preserve">simulates </w:t>
      </w:r>
      <w:r w:rsidR="0033655D">
        <w:rPr>
          <w:rFonts w:ascii="Century Schoolbook" w:hAnsi="Century Schoolbook"/>
        </w:rPr>
        <w:t>the Chicken Rice</w:t>
      </w:r>
      <w:r w:rsidR="006B1E4F">
        <w:rPr>
          <w:rFonts w:ascii="Century Schoolbook" w:hAnsi="Century Schoolbook"/>
        </w:rPr>
        <w:t xml:space="preserve"> </w:t>
      </w:r>
      <w:r w:rsidR="00485071">
        <w:rPr>
          <w:rFonts w:ascii="Century Schoolbook" w:hAnsi="Century Schoolbook"/>
        </w:rPr>
        <w:t>stall</w:t>
      </w:r>
      <w:r w:rsidR="006B1E4F">
        <w:rPr>
          <w:rFonts w:ascii="Century Schoolbook" w:hAnsi="Century Schoolbook"/>
        </w:rPr>
        <w:t>.</w:t>
      </w:r>
    </w:p>
    <w:p w14:paraId="6A14F176" w14:textId="06481BEA" w:rsidR="00303B94" w:rsidRDefault="00303B94" w:rsidP="00F705B9">
      <w:pPr>
        <w:spacing w:before="120" w:after="120" w:line="240" w:lineRule="auto"/>
        <w:rPr>
          <w:rFonts w:ascii="Century Schoolbook" w:hAnsi="Century Schoolbook"/>
          <w:b/>
        </w:rPr>
      </w:pPr>
    </w:p>
    <w:p w14:paraId="2DC3ADBF" w14:textId="609909AC" w:rsidR="00792E02" w:rsidRPr="00F705B9" w:rsidRDefault="00792E02" w:rsidP="00F705B9">
      <w:pPr>
        <w:spacing w:before="120" w:after="120" w:line="240" w:lineRule="auto"/>
        <w:rPr>
          <w:rFonts w:ascii="Century Schoolbook" w:hAnsi="Century Schoolbook"/>
          <w:b/>
        </w:rPr>
      </w:pPr>
      <w:r w:rsidRPr="00F705B9">
        <w:rPr>
          <w:rFonts w:ascii="Century Schoolbook" w:hAnsi="Century Schoolbook"/>
          <w:b/>
        </w:rPr>
        <w:t>Requirements:</w:t>
      </w:r>
    </w:p>
    <w:p w14:paraId="4133D77B" w14:textId="20F555D9" w:rsidR="00F705B9" w:rsidRDefault="00E963E5" w:rsidP="00E963E5">
      <w:pPr>
        <w:tabs>
          <w:tab w:val="left" w:pos="3408"/>
        </w:tabs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ab/>
      </w:r>
    </w:p>
    <w:p w14:paraId="71A0D08E" w14:textId="0E8F24C9" w:rsidR="00A05FB3" w:rsidRDefault="00F705B9" w:rsidP="00C376AD">
      <w:p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Your system should </w:t>
      </w:r>
      <w:r w:rsidR="00BE3685">
        <w:rPr>
          <w:rFonts w:ascii="Century Schoolbook" w:hAnsi="Century Schoolbook"/>
        </w:rPr>
        <w:t xml:space="preserve">be </w:t>
      </w:r>
      <w:r>
        <w:rPr>
          <w:rFonts w:ascii="Century Schoolbook" w:hAnsi="Century Schoolbook"/>
        </w:rPr>
        <w:t>able:</w:t>
      </w:r>
    </w:p>
    <w:p w14:paraId="7B0C6DE0" w14:textId="26E0130D" w:rsidR="00F705B9" w:rsidRDefault="00F705B9" w:rsidP="00C376AD">
      <w:p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</w:p>
    <w:p w14:paraId="041EC5B7" w14:textId="3645C7C2" w:rsidR="00FF37E0" w:rsidRDefault="00FF37E0" w:rsidP="00703C4F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To display the menu as </w:t>
      </w:r>
      <w:r w:rsidR="00453B72">
        <w:rPr>
          <w:rFonts w:ascii="Century Schoolbook" w:hAnsi="Century Schoolbook"/>
        </w:rPr>
        <w:t xml:space="preserve">in </w:t>
      </w:r>
      <w:r w:rsidR="00453B72" w:rsidRPr="006A6A2E">
        <w:rPr>
          <w:rFonts w:ascii="Century Schoolbook" w:hAnsi="Century Schoolbook"/>
          <w:i/>
        </w:rPr>
        <w:t>Figure-</w:t>
      </w:r>
      <w:r w:rsidRPr="006A6A2E">
        <w:rPr>
          <w:rFonts w:ascii="Century Schoolbook" w:hAnsi="Century Schoolbook"/>
          <w:i/>
        </w:rPr>
        <w:t>1</w:t>
      </w:r>
      <w:r>
        <w:rPr>
          <w:rFonts w:ascii="Century Schoolbook" w:hAnsi="Century Schoolbook"/>
        </w:rPr>
        <w:t xml:space="preserve"> for user to take customer orders;</w:t>
      </w:r>
    </w:p>
    <w:p w14:paraId="4C53C2C3" w14:textId="61D632A1" w:rsidR="00BE3685" w:rsidRPr="00703C4F" w:rsidRDefault="00F705B9" w:rsidP="00703C4F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  <w:r w:rsidRPr="00703C4F">
        <w:rPr>
          <w:rFonts w:ascii="Century Schoolbook" w:hAnsi="Century Schoolbook"/>
        </w:rPr>
        <w:t xml:space="preserve">To allow </w:t>
      </w:r>
      <w:r w:rsidR="00FF37E0">
        <w:rPr>
          <w:rFonts w:ascii="Century Schoolbook" w:hAnsi="Century Schoolbook"/>
        </w:rPr>
        <w:t xml:space="preserve">up to </w:t>
      </w:r>
      <w:r w:rsidR="0033655D">
        <w:rPr>
          <w:rFonts w:ascii="Century Schoolbook" w:hAnsi="Century Schoolbook"/>
        </w:rPr>
        <w:t xml:space="preserve">maximum 4 packs </w:t>
      </w:r>
      <w:r w:rsidR="00BE3685" w:rsidRPr="00703C4F">
        <w:rPr>
          <w:rFonts w:ascii="Century Schoolbook" w:hAnsi="Century Schoolbook"/>
        </w:rPr>
        <w:t>of</w:t>
      </w:r>
      <w:r w:rsidR="0033655D">
        <w:rPr>
          <w:rFonts w:ascii="Century Schoolbook" w:hAnsi="Century Schoolbook"/>
        </w:rPr>
        <w:t xml:space="preserve"> chicken rice</w:t>
      </w:r>
      <w:r w:rsidRPr="00703C4F">
        <w:rPr>
          <w:rFonts w:ascii="Century Schoolbook" w:hAnsi="Century Schoolbook"/>
        </w:rPr>
        <w:t xml:space="preserve"> </w:t>
      </w:r>
      <w:r w:rsidR="00FF37E0">
        <w:rPr>
          <w:rFonts w:ascii="Century Schoolbook" w:hAnsi="Century Schoolbook"/>
        </w:rPr>
        <w:t xml:space="preserve">orders </w:t>
      </w:r>
      <w:r w:rsidR="00453B72">
        <w:rPr>
          <w:rFonts w:ascii="Century Schoolbook" w:hAnsi="Century Schoolbook"/>
        </w:rPr>
        <w:t>for</w:t>
      </w:r>
      <w:r w:rsidR="00FF37E0">
        <w:rPr>
          <w:rFonts w:ascii="Century Schoolbook" w:hAnsi="Century Schoolbook"/>
        </w:rPr>
        <w:t xml:space="preserve"> each customer</w:t>
      </w:r>
      <w:r w:rsidR="00453B72">
        <w:rPr>
          <w:rFonts w:ascii="Century Schoolbook" w:hAnsi="Century Schoolbook"/>
        </w:rPr>
        <w:t>;</w:t>
      </w:r>
    </w:p>
    <w:p w14:paraId="7D0FE524" w14:textId="399E3AF4" w:rsidR="00BE3685" w:rsidRPr="00703C4F" w:rsidRDefault="00BE3685" w:rsidP="00703C4F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  <w:r w:rsidRPr="00703C4F">
        <w:rPr>
          <w:rFonts w:ascii="Century Schoolbook" w:hAnsi="Century Schoolbook"/>
        </w:rPr>
        <w:t xml:space="preserve">To display the </w:t>
      </w:r>
      <w:r w:rsidR="00703C4F" w:rsidRPr="00703C4F">
        <w:rPr>
          <w:rFonts w:ascii="Century Schoolbook" w:hAnsi="Century Schoolbook"/>
        </w:rPr>
        <w:t>details</w:t>
      </w:r>
      <w:r w:rsidRPr="00703C4F">
        <w:rPr>
          <w:rFonts w:ascii="Century Schoolbook" w:hAnsi="Century Schoolbook"/>
        </w:rPr>
        <w:t xml:space="preserve"> of </w:t>
      </w:r>
      <w:r w:rsidR="0033655D">
        <w:rPr>
          <w:rFonts w:ascii="Century Schoolbook" w:hAnsi="Century Schoolbook"/>
        </w:rPr>
        <w:t>chicken rice</w:t>
      </w:r>
      <w:r w:rsidRPr="00703C4F">
        <w:rPr>
          <w:rFonts w:ascii="Century Schoolbook" w:hAnsi="Century Schoolbook"/>
        </w:rPr>
        <w:t xml:space="preserve"> orders made by each customer and the</w:t>
      </w:r>
      <w:r w:rsidR="00FF37E0">
        <w:rPr>
          <w:rFonts w:ascii="Century Schoolbook" w:hAnsi="Century Schoolbook"/>
        </w:rPr>
        <w:t xml:space="preserve"> calculated</w:t>
      </w:r>
      <w:r w:rsidRPr="00703C4F">
        <w:rPr>
          <w:rFonts w:ascii="Century Schoolbook" w:hAnsi="Century Schoolbook"/>
        </w:rPr>
        <w:t xml:space="preserve"> total price in a single receipt;</w:t>
      </w:r>
    </w:p>
    <w:p w14:paraId="353E4BEF" w14:textId="0A30BEAC" w:rsidR="00703C4F" w:rsidRPr="00703C4F" w:rsidRDefault="00703C4F" w:rsidP="00703C4F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  <w:r w:rsidRPr="00703C4F">
        <w:rPr>
          <w:rFonts w:ascii="Century Schoolbook" w:hAnsi="Century Schoolbook"/>
        </w:rPr>
        <w:t>To operate continuously to take orders from customers until user choose to terminate from the system;</w:t>
      </w:r>
    </w:p>
    <w:p w14:paraId="72AB49D3" w14:textId="7F1A922B" w:rsidR="00703C4F" w:rsidRPr="00703C4F" w:rsidRDefault="00703C4F" w:rsidP="00703C4F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  <w:r w:rsidRPr="00703C4F">
        <w:rPr>
          <w:rFonts w:ascii="Century Schoolbook" w:hAnsi="Century Schoolbook"/>
        </w:rPr>
        <w:t>To display all the transaction details</w:t>
      </w:r>
      <w:r w:rsidR="003039A8">
        <w:rPr>
          <w:rFonts w:ascii="Century Schoolbook" w:hAnsi="Century Schoolbook"/>
        </w:rPr>
        <w:t xml:space="preserve"> at</w:t>
      </w:r>
      <w:r w:rsidRPr="00703C4F">
        <w:rPr>
          <w:rFonts w:ascii="Century Schoolbook" w:hAnsi="Century Schoolbook"/>
        </w:rPr>
        <w:t xml:space="preserve"> any time when </w:t>
      </w:r>
      <w:r>
        <w:rPr>
          <w:rFonts w:ascii="Century Schoolbook" w:hAnsi="Century Schoolbook"/>
        </w:rPr>
        <w:t>it is needed</w:t>
      </w:r>
      <w:r w:rsidRPr="00703C4F">
        <w:rPr>
          <w:rFonts w:ascii="Century Schoolbook" w:hAnsi="Century Schoolbook"/>
        </w:rPr>
        <w:t xml:space="preserve">; and </w:t>
      </w:r>
    </w:p>
    <w:p w14:paraId="349ACDE5" w14:textId="3DCA3D31" w:rsidR="00703C4F" w:rsidRPr="00703C4F" w:rsidRDefault="00703C4F" w:rsidP="00703C4F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  <w:r w:rsidRPr="00703C4F">
        <w:rPr>
          <w:rFonts w:ascii="Century Schoolbook" w:hAnsi="Century Schoolbook"/>
        </w:rPr>
        <w:t>To sa</w:t>
      </w:r>
      <w:r w:rsidR="001D14D4">
        <w:rPr>
          <w:rFonts w:ascii="Century Schoolbook" w:hAnsi="Century Schoolbook"/>
        </w:rPr>
        <w:t>ve all the</w:t>
      </w:r>
      <w:r w:rsidR="00453B72">
        <w:rPr>
          <w:rFonts w:ascii="Century Schoolbook" w:hAnsi="Century Schoolbook"/>
        </w:rPr>
        <w:t xml:space="preserve"> order </w:t>
      </w:r>
      <w:r w:rsidR="00FF37E0">
        <w:rPr>
          <w:rFonts w:ascii="Century Schoolbook" w:hAnsi="Century Schoolbook"/>
        </w:rPr>
        <w:t>transaction</w:t>
      </w:r>
      <w:r w:rsidR="00453B72">
        <w:rPr>
          <w:rFonts w:ascii="Century Schoolbook" w:hAnsi="Century Schoolbook"/>
        </w:rPr>
        <w:t>s</w:t>
      </w:r>
      <w:r w:rsidR="00FF37E0">
        <w:rPr>
          <w:rFonts w:ascii="Century Schoolbook" w:hAnsi="Century Schoolbook"/>
        </w:rPr>
        <w:t xml:space="preserve"> to a file (.txt or </w:t>
      </w:r>
      <w:r w:rsidR="00453B72">
        <w:rPr>
          <w:rFonts w:ascii="Century Schoolbook" w:hAnsi="Century Schoolbook"/>
        </w:rPr>
        <w:t>.</w:t>
      </w:r>
      <w:proofErr w:type="spellStart"/>
      <w:r w:rsidR="00FF37E0">
        <w:rPr>
          <w:rFonts w:ascii="Century Schoolbook" w:hAnsi="Century Schoolbook"/>
        </w:rPr>
        <w:t>dat</w:t>
      </w:r>
      <w:proofErr w:type="spellEnd"/>
      <w:r w:rsidR="00FF37E0">
        <w:rPr>
          <w:rFonts w:ascii="Century Schoolbook" w:hAnsi="Century Schoolbook"/>
        </w:rPr>
        <w:t>)</w:t>
      </w:r>
      <w:r w:rsidRPr="00703C4F">
        <w:rPr>
          <w:rFonts w:ascii="Century Schoolbook" w:hAnsi="Century Schoolbook"/>
        </w:rPr>
        <w:t xml:space="preserve"> </w:t>
      </w:r>
      <w:r w:rsidR="00303B94">
        <w:rPr>
          <w:rFonts w:ascii="Century Schoolbook" w:hAnsi="Century Schoolbook"/>
        </w:rPr>
        <w:t xml:space="preserve">as illustrated in </w:t>
      </w:r>
      <w:r w:rsidR="00303B94" w:rsidRPr="006A6A2E">
        <w:rPr>
          <w:rFonts w:ascii="Century Schoolbook" w:hAnsi="Century Schoolbook"/>
          <w:i/>
        </w:rPr>
        <w:t>Figure</w:t>
      </w:r>
      <w:r w:rsidR="00453B72" w:rsidRPr="006A6A2E">
        <w:rPr>
          <w:rFonts w:ascii="Century Schoolbook" w:hAnsi="Century Schoolbook"/>
          <w:i/>
        </w:rPr>
        <w:t>-</w:t>
      </w:r>
      <w:r w:rsidR="006A6A2E" w:rsidRPr="006A6A2E">
        <w:rPr>
          <w:rFonts w:ascii="Century Schoolbook" w:hAnsi="Century Schoolbook"/>
          <w:i/>
        </w:rPr>
        <w:t>2</w:t>
      </w:r>
      <w:r w:rsidR="00303B94">
        <w:rPr>
          <w:rFonts w:ascii="Century Schoolbook" w:hAnsi="Century Schoolbook"/>
        </w:rPr>
        <w:t xml:space="preserve"> </w:t>
      </w:r>
      <w:r w:rsidRPr="00703C4F">
        <w:rPr>
          <w:rFonts w:ascii="Century Schoolbook" w:hAnsi="Century Schoolbook"/>
        </w:rPr>
        <w:t>before the system is terminated.</w:t>
      </w:r>
    </w:p>
    <w:p w14:paraId="5EFB2895" w14:textId="6450D30A" w:rsidR="00703C4F" w:rsidRDefault="00703C4F" w:rsidP="00703C4F">
      <w:p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</w:p>
    <w:p w14:paraId="348AD0BA" w14:textId="4B0FFBF4" w:rsidR="005D56D7" w:rsidRDefault="005D56D7" w:rsidP="005D56D7">
      <w:pPr>
        <w:spacing w:after="0" w:line="240" w:lineRule="auto"/>
        <w:ind w:right="26"/>
        <w:jc w:val="both"/>
        <w:rPr>
          <w:rFonts w:ascii="Century Schoolbook" w:hAnsi="Century Schoolbook"/>
        </w:rPr>
      </w:pPr>
      <w:r w:rsidRPr="005D56D7">
        <w:rPr>
          <w:rFonts w:ascii="Century Schoolbook" w:hAnsi="Century Schoolbook"/>
        </w:rPr>
        <w:t xml:space="preserve">You should show program modularity in your solution using functions, </w:t>
      </w:r>
      <w:proofErr w:type="gramStart"/>
      <w:r w:rsidRPr="005D56D7">
        <w:rPr>
          <w:rFonts w:ascii="Century Schoolbook" w:hAnsi="Century Schoolbook"/>
        </w:rPr>
        <w:t>and also</w:t>
      </w:r>
      <w:proofErr w:type="gramEnd"/>
      <w:r w:rsidRPr="005D56D7">
        <w:rPr>
          <w:rFonts w:ascii="Century Schoolbook" w:hAnsi="Century Schoolbook"/>
        </w:rPr>
        <w:t xml:space="preserve"> demonstrate ability </w:t>
      </w:r>
      <w:r>
        <w:rPr>
          <w:rFonts w:ascii="Century Schoolbook" w:hAnsi="Century Schoolbook"/>
        </w:rPr>
        <w:t xml:space="preserve">in </w:t>
      </w:r>
      <w:r w:rsidRPr="005D56D7">
        <w:rPr>
          <w:rFonts w:ascii="Century Schoolbook" w:hAnsi="Century Schoolbook"/>
        </w:rPr>
        <w:t>pass</w:t>
      </w:r>
      <w:r>
        <w:rPr>
          <w:rFonts w:ascii="Century Schoolbook" w:hAnsi="Century Schoolbook"/>
        </w:rPr>
        <w:t>ing</w:t>
      </w:r>
      <w:r w:rsidRPr="005D56D7">
        <w:rPr>
          <w:rFonts w:ascii="Century Schoolbook" w:hAnsi="Century Schoolbook"/>
        </w:rPr>
        <w:t xml:space="preserve"> argument(s) to and return</w:t>
      </w:r>
      <w:r w:rsidR="00947156">
        <w:rPr>
          <w:rFonts w:ascii="Century Schoolbook" w:hAnsi="Century Schoolbook"/>
        </w:rPr>
        <w:t>ing</w:t>
      </w:r>
      <w:r w:rsidRPr="005D56D7">
        <w:rPr>
          <w:rFonts w:ascii="Century Schoolbook" w:hAnsi="Century Schoolbook"/>
        </w:rPr>
        <w:t xml:space="preserve"> value from called function in your program.  Besides, your project MUST apply the following mechanisms to store and organize the data for your project:</w:t>
      </w:r>
    </w:p>
    <w:p w14:paraId="2113F835" w14:textId="77777777" w:rsidR="005D56D7" w:rsidRPr="005D56D7" w:rsidRDefault="005D56D7" w:rsidP="005D56D7">
      <w:pPr>
        <w:spacing w:after="0" w:line="240" w:lineRule="auto"/>
        <w:ind w:right="26"/>
        <w:jc w:val="both"/>
        <w:rPr>
          <w:rFonts w:ascii="Century Schoolbook" w:hAnsi="Century Schoolbook"/>
        </w:rPr>
      </w:pPr>
    </w:p>
    <w:p w14:paraId="4C76509A" w14:textId="77777777" w:rsidR="005D56D7" w:rsidRPr="005D56D7" w:rsidRDefault="005D56D7" w:rsidP="005D56D7">
      <w:pPr>
        <w:pStyle w:val="ListParagraph"/>
        <w:numPr>
          <w:ilvl w:val="0"/>
          <w:numId w:val="36"/>
        </w:numPr>
        <w:spacing w:after="0" w:line="240" w:lineRule="auto"/>
        <w:ind w:left="720"/>
        <w:rPr>
          <w:rFonts w:ascii="Century Schoolbook" w:hAnsi="Century Schoolbook"/>
        </w:rPr>
      </w:pPr>
      <w:r w:rsidRPr="005D56D7">
        <w:rPr>
          <w:rFonts w:ascii="Century Schoolbook" w:hAnsi="Century Schoolbook"/>
        </w:rPr>
        <w:lastRenderedPageBreak/>
        <w:t>Array / Pointer</w:t>
      </w:r>
    </w:p>
    <w:p w14:paraId="71FF0666" w14:textId="77777777" w:rsidR="005D56D7" w:rsidRPr="005D56D7" w:rsidRDefault="005D56D7" w:rsidP="005D56D7">
      <w:pPr>
        <w:pStyle w:val="ListParagraph"/>
        <w:numPr>
          <w:ilvl w:val="0"/>
          <w:numId w:val="36"/>
        </w:numPr>
        <w:spacing w:after="0" w:line="240" w:lineRule="auto"/>
        <w:ind w:left="720"/>
        <w:rPr>
          <w:rFonts w:ascii="Century Schoolbook" w:hAnsi="Century Schoolbook"/>
        </w:rPr>
      </w:pPr>
      <w:r w:rsidRPr="005D56D7">
        <w:rPr>
          <w:rFonts w:ascii="Century Schoolbook" w:hAnsi="Century Schoolbook"/>
        </w:rPr>
        <w:t>Basic Data Structure</w:t>
      </w:r>
    </w:p>
    <w:p w14:paraId="5FA56AD1" w14:textId="524D4A01" w:rsidR="005D56D7" w:rsidRDefault="005D56D7" w:rsidP="005D56D7">
      <w:pPr>
        <w:pStyle w:val="ListParagraph"/>
        <w:numPr>
          <w:ilvl w:val="0"/>
          <w:numId w:val="36"/>
        </w:numPr>
        <w:spacing w:after="0" w:line="240" w:lineRule="auto"/>
        <w:ind w:left="720"/>
        <w:rPr>
          <w:rFonts w:ascii="Century Schoolbook" w:hAnsi="Century Schoolbook"/>
        </w:rPr>
      </w:pPr>
      <w:r w:rsidRPr="005D56D7">
        <w:rPr>
          <w:rFonts w:ascii="Century Schoolbook" w:hAnsi="Century Schoolbook"/>
        </w:rPr>
        <w:t>File Operations</w:t>
      </w:r>
    </w:p>
    <w:p w14:paraId="7A1CF6F4" w14:textId="77777777" w:rsidR="005D56D7" w:rsidRPr="005D56D7" w:rsidRDefault="005D56D7" w:rsidP="005D56D7">
      <w:pPr>
        <w:pStyle w:val="ListParagraph"/>
        <w:spacing w:after="0" w:line="240" w:lineRule="auto"/>
        <w:rPr>
          <w:rFonts w:ascii="Century Schoolbook" w:hAnsi="Century Schoolbook"/>
        </w:rPr>
      </w:pPr>
    </w:p>
    <w:p w14:paraId="45E68719" w14:textId="3B92F10B" w:rsidR="00485071" w:rsidRPr="00485071" w:rsidRDefault="00485071" w:rsidP="00485071">
      <w:pPr>
        <w:pStyle w:val="Body"/>
        <w:snapToGrid w:val="0"/>
        <w:spacing w:after="0" w:line="360" w:lineRule="auto"/>
        <w:contextualSpacing/>
        <w:jc w:val="both"/>
        <w:rPr>
          <w:rFonts w:ascii="Century Schoolbook" w:hAnsi="Century Schoolbook" w:cstheme="minorBidi"/>
          <w:sz w:val="22"/>
          <w:szCs w:val="22"/>
        </w:rPr>
      </w:pPr>
      <w:r w:rsidRPr="00485071">
        <w:rPr>
          <w:rFonts w:ascii="Century Schoolbook" w:hAnsi="Century Schoolbook" w:cstheme="minorBidi"/>
          <w:sz w:val="22"/>
          <w:szCs w:val="22"/>
        </w:rPr>
        <w:t xml:space="preserve">Following </w:t>
      </w:r>
      <w:r>
        <w:rPr>
          <w:rFonts w:ascii="Century Schoolbook" w:hAnsi="Century Schoolbook" w:cstheme="minorBidi"/>
          <w:sz w:val="22"/>
          <w:szCs w:val="22"/>
        </w:rPr>
        <w:t>Figure</w:t>
      </w:r>
      <w:r w:rsidRPr="00485071">
        <w:rPr>
          <w:rFonts w:ascii="Century Schoolbook" w:hAnsi="Century Schoolbook" w:cstheme="minorBidi"/>
          <w:sz w:val="22"/>
          <w:szCs w:val="22"/>
        </w:rPr>
        <w:t xml:space="preserve">-1 is the </w:t>
      </w:r>
      <w:r w:rsidR="001D14D4">
        <w:rPr>
          <w:rFonts w:ascii="Century Schoolbook" w:hAnsi="Century Schoolbook" w:cstheme="minorBidi"/>
          <w:sz w:val="22"/>
          <w:szCs w:val="22"/>
        </w:rPr>
        <w:t>Chicken Rice</w:t>
      </w:r>
      <w:r w:rsidRPr="00485071">
        <w:rPr>
          <w:rFonts w:ascii="Century Schoolbook" w:hAnsi="Century Schoolbook" w:cstheme="minorBidi"/>
          <w:sz w:val="22"/>
          <w:szCs w:val="22"/>
        </w:rPr>
        <w:t xml:space="preserve"> menu available </w:t>
      </w:r>
      <w:r w:rsidR="001D14D4">
        <w:rPr>
          <w:rFonts w:ascii="Century Schoolbook" w:hAnsi="Century Schoolbook" w:cstheme="minorBidi"/>
          <w:sz w:val="22"/>
          <w:szCs w:val="22"/>
        </w:rPr>
        <w:t>My Chicken Rice</w:t>
      </w:r>
      <w:r w:rsidRPr="00485071">
        <w:rPr>
          <w:rFonts w:ascii="Century Schoolbook" w:hAnsi="Century Schoolbook" w:cstheme="minorBidi"/>
          <w:sz w:val="22"/>
          <w:szCs w:val="22"/>
        </w:rPr>
        <w:t xml:space="preserve"> </w:t>
      </w:r>
      <w:r>
        <w:rPr>
          <w:rFonts w:ascii="Century Schoolbook" w:hAnsi="Century Schoolbook" w:cstheme="minorBidi"/>
          <w:sz w:val="22"/>
          <w:szCs w:val="22"/>
        </w:rPr>
        <w:t>stall</w:t>
      </w:r>
      <w:r w:rsidRPr="00485071">
        <w:rPr>
          <w:rFonts w:ascii="Century Schoolbook" w:hAnsi="Century Schoolbook" w:cstheme="minorBidi"/>
          <w:sz w:val="22"/>
          <w:szCs w:val="22"/>
        </w:rPr>
        <w:t>:</w:t>
      </w:r>
    </w:p>
    <w:p w14:paraId="43031846" w14:textId="623D0064" w:rsidR="00485071" w:rsidRDefault="00485071" w:rsidP="00485071">
      <w:pPr>
        <w:spacing w:after="0" w:line="240" w:lineRule="auto"/>
        <w:rPr>
          <w:rFonts w:ascii="Century Schoolbook" w:hAnsi="Century Schoolbook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38"/>
        <w:gridCol w:w="1734"/>
        <w:gridCol w:w="1734"/>
        <w:gridCol w:w="2337"/>
      </w:tblGrid>
      <w:tr w:rsidR="00FF37E0" w:rsidRPr="002A6AE8" w14:paraId="659609CB" w14:textId="77777777" w:rsidTr="006A6A2E">
        <w:tc>
          <w:tcPr>
            <w:tcW w:w="8443" w:type="dxa"/>
            <w:gridSpan w:val="4"/>
            <w:vAlign w:val="center"/>
          </w:tcPr>
          <w:p w14:paraId="226DB3C3" w14:textId="224FF539" w:rsidR="00FF37E0" w:rsidRPr="00523DA1" w:rsidRDefault="0033655D" w:rsidP="00A270DA">
            <w:pPr>
              <w:pStyle w:val="ListParagraph"/>
              <w:spacing w:before="60" w:after="60"/>
              <w:ind w:left="120"/>
              <w:contextualSpacing w:val="0"/>
              <w:jc w:val="center"/>
              <w:rPr>
                <w:rFonts w:ascii="Cambria" w:hAnsi="Cambria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entury Schoolbook" w:hAnsi="Century Schoolbook"/>
                <w:b/>
              </w:rPr>
              <w:t>Chicken Rice</w:t>
            </w:r>
            <w:r w:rsidR="00523DA1" w:rsidRPr="00523DA1">
              <w:rPr>
                <w:rFonts w:ascii="Century Schoolbook" w:hAnsi="Century Schoolbook"/>
                <w:b/>
              </w:rPr>
              <w:t xml:space="preserve"> Menu</w:t>
            </w:r>
          </w:p>
        </w:tc>
      </w:tr>
      <w:tr w:rsidR="00FF37E0" w:rsidRPr="002A6AE8" w14:paraId="0B1C2DE9" w14:textId="77777777" w:rsidTr="006A6A2E">
        <w:tc>
          <w:tcPr>
            <w:tcW w:w="2638" w:type="dxa"/>
            <w:vAlign w:val="center"/>
          </w:tcPr>
          <w:p w14:paraId="6BC797CD" w14:textId="6205C1ED" w:rsidR="00FF37E0" w:rsidRPr="00523DA1" w:rsidRDefault="0033655D" w:rsidP="00A270DA">
            <w:pPr>
              <w:pStyle w:val="ListParagraph"/>
              <w:spacing w:before="60" w:after="60"/>
              <w:ind w:left="-26"/>
              <w:contextualSpacing w:val="0"/>
              <w:jc w:val="center"/>
              <w:rPr>
                <w:rFonts w:ascii="Cambria" w:hAnsi="Cambria"/>
                <w:bCs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bCs/>
                <w:sz w:val="20"/>
                <w:szCs w:val="20"/>
                <w:lang w:val="en-GB"/>
              </w:rPr>
              <w:t>Package</w:t>
            </w:r>
          </w:p>
        </w:tc>
        <w:tc>
          <w:tcPr>
            <w:tcW w:w="1734" w:type="dxa"/>
            <w:vAlign w:val="center"/>
          </w:tcPr>
          <w:p w14:paraId="631771BB" w14:textId="53094690" w:rsidR="00FF37E0" w:rsidRPr="00523DA1" w:rsidRDefault="00FF37E0" w:rsidP="00A270DA">
            <w:pPr>
              <w:pStyle w:val="ListParagraph"/>
              <w:spacing w:before="60" w:after="60"/>
              <w:ind w:left="120"/>
              <w:contextualSpacing w:val="0"/>
              <w:jc w:val="center"/>
              <w:rPr>
                <w:rFonts w:ascii="Cambria" w:hAnsi="Cambria"/>
                <w:bCs/>
                <w:sz w:val="20"/>
                <w:szCs w:val="20"/>
                <w:lang w:val="en-GB"/>
              </w:rPr>
            </w:pPr>
            <w:r w:rsidRPr="00523DA1">
              <w:rPr>
                <w:rFonts w:ascii="Cambria" w:hAnsi="Cambria"/>
                <w:bCs/>
                <w:sz w:val="20"/>
                <w:szCs w:val="20"/>
                <w:lang w:val="en-GB"/>
              </w:rPr>
              <w:t>Regular</w:t>
            </w:r>
            <w:r w:rsidR="00E4592E">
              <w:rPr>
                <w:rFonts w:ascii="Cambria" w:hAnsi="Cambria"/>
                <w:bCs/>
                <w:sz w:val="20"/>
                <w:szCs w:val="20"/>
                <w:lang w:val="en-GB"/>
              </w:rPr>
              <w:t xml:space="preserve"> (R)</w:t>
            </w:r>
            <w:r w:rsidRPr="00523DA1">
              <w:rPr>
                <w:rFonts w:ascii="Cambria" w:hAnsi="Cambria"/>
                <w:bCs/>
                <w:sz w:val="20"/>
                <w:szCs w:val="20"/>
                <w:lang w:val="en-GB"/>
              </w:rPr>
              <w:t xml:space="preserve"> (RM)</w:t>
            </w:r>
          </w:p>
        </w:tc>
        <w:tc>
          <w:tcPr>
            <w:tcW w:w="1734" w:type="dxa"/>
            <w:vAlign w:val="center"/>
          </w:tcPr>
          <w:p w14:paraId="0630A812" w14:textId="77777777" w:rsidR="00E4592E" w:rsidRDefault="0033655D" w:rsidP="00A270DA">
            <w:pPr>
              <w:pStyle w:val="ListParagraph"/>
              <w:spacing w:before="60" w:after="60"/>
              <w:ind w:left="120"/>
              <w:contextualSpacing w:val="0"/>
              <w:jc w:val="center"/>
              <w:rPr>
                <w:rFonts w:ascii="Cambria" w:hAnsi="Cambria"/>
                <w:bCs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bCs/>
                <w:sz w:val="20"/>
                <w:szCs w:val="20"/>
                <w:lang w:val="en-GB"/>
              </w:rPr>
              <w:t>Special</w:t>
            </w:r>
            <w:r w:rsidR="00FF37E0" w:rsidRPr="00523DA1">
              <w:rPr>
                <w:rFonts w:ascii="Cambria" w:hAnsi="Cambria"/>
                <w:bCs/>
                <w:sz w:val="20"/>
                <w:szCs w:val="20"/>
                <w:lang w:val="en-GB"/>
              </w:rPr>
              <w:t xml:space="preserve"> </w:t>
            </w:r>
            <w:r w:rsidR="00E4592E">
              <w:rPr>
                <w:rFonts w:ascii="Cambria" w:hAnsi="Cambria"/>
                <w:bCs/>
                <w:sz w:val="20"/>
                <w:szCs w:val="20"/>
                <w:lang w:val="en-GB"/>
              </w:rPr>
              <w:t>(S)</w:t>
            </w:r>
          </w:p>
          <w:p w14:paraId="15730042" w14:textId="538B38E0" w:rsidR="00FF37E0" w:rsidRPr="00523DA1" w:rsidRDefault="00FF37E0" w:rsidP="00A270DA">
            <w:pPr>
              <w:pStyle w:val="ListParagraph"/>
              <w:spacing w:before="60" w:after="60"/>
              <w:ind w:left="120"/>
              <w:contextualSpacing w:val="0"/>
              <w:jc w:val="center"/>
              <w:rPr>
                <w:rFonts w:ascii="Cambria" w:hAnsi="Cambria"/>
                <w:bCs/>
                <w:sz w:val="20"/>
                <w:szCs w:val="20"/>
                <w:lang w:val="en-GB"/>
              </w:rPr>
            </w:pPr>
            <w:r w:rsidRPr="00523DA1">
              <w:rPr>
                <w:rFonts w:ascii="Cambria" w:hAnsi="Cambria"/>
                <w:bCs/>
                <w:sz w:val="20"/>
                <w:szCs w:val="20"/>
                <w:lang w:val="en-GB"/>
              </w:rPr>
              <w:t>(RM)</w:t>
            </w:r>
          </w:p>
        </w:tc>
        <w:tc>
          <w:tcPr>
            <w:tcW w:w="2337" w:type="dxa"/>
            <w:vAlign w:val="center"/>
          </w:tcPr>
          <w:p w14:paraId="77DD97F9" w14:textId="21DF59EA" w:rsidR="00FF37E0" w:rsidRPr="00523DA1" w:rsidRDefault="0033655D" w:rsidP="00A270DA">
            <w:pPr>
              <w:pStyle w:val="ListParagraph"/>
              <w:spacing w:before="60" w:after="60"/>
              <w:ind w:left="120"/>
              <w:contextualSpacing w:val="0"/>
              <w:jc w:val="center"/>
              <w:rPr>
                <w:rFonts w:ascii="Cambria" w:hAnsi="Cambria"/>
                <w:bCs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bCs/>
                <w:sz w:val="20"/>
                <w:szCs w:val="20"/>
                <w:lang w:val="en-GB"/>
              </w:rPr>
              <w:t xml:space="preserve">Extra </w:t>
            </w:r>
            <w:r w:rsidR="00FF37E0" w:rsidRPr="00523DA1">
              <w:rPr>
                <w:rFonts w:ascii="Cambria" w:hAnsi="Cambria"/>
                <w:bCs/>
                <w:sz w:val="20"/>
                <w:szCs w:val="20"/>
                <w:lang w:val="en-GB"/>
              </w:rPr>
              <w:t>(RM)</w:t>
            </w:r>
          </w:p>
        </w:tc>
      </w:tr>
      <w:tr w:rsidR="0033655D" w:rsidRPr="002A6AE8" w14:paraId="6EFB2B05" w14:textId="77777777" w:rsidTr="006A6A2E">
        <w:tc>
          <w:tcPr>
            <w:tcW w:w="2638" w:type="dxa"/>
            <w:vAlign w:val="center"/>
          </w:tcPr>
          <w:p w14:paraId="531A0043" w14:textId="13AC72E3" w:rsidR="0033655D" w:rsidRPr="002A6AE8" w:rsidRDefault="0033655D" w:rsidP="00A270DA">
            <w:pPr>
              <w:pStyle w:val="ListParagraph"/>
              <w:numPr>
                <w:ilvl w:val="0"/>
                <w:numId w:val="32"/>
              </w:numPr>
              <w:spacing w:before="60" w:after="60"/>
              <w:ind w:left="584" w:hanging="425"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Steam C</w:t>
            </w:r>
            <w:bookmarkStart w:id="0" w:name="_GoBack"/>
            <w:bookmarkEnd w:id="0"/>
            <w:r>
              <w:rPr>
                <w:rFonts w:ascii="Cambria" w:hAnsi="Cambria"/>
                <w:sz w:val="20"/>
                <w:szCs w:val="20"/>
                <w:lang w:val="en-GB"/>
              </w:rPr>
              <w:t>hicken Rice</w:t>
            </w:r>
            <w:r w:rsidRPr="002A6AE8">
              <w:rPr>
                <w:rFonts w:ascii="Cambria" w:hAnsi="Cambria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734" w:type="dxa"/>
            <w:vAlign w:val="center"/>
          </w:tcPr>
          <w:p w14:paraId="2788E228" w14:textId="4AF229D4" w:rsidR="0033655D" w:rsidRPr="002A6AE8" w:rsidRDefault="0033655D" w:rsidP="00523DA1">
            <w:pPr>
              <w:spacing w:before="60" w:after="60"/>
              <w:ind w:left="584" w:hanging="425"/>
              <w:contextualSpacing/>
              <w:jc w:val="center"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8.50</w:t>
            </w:r>
          </w:p>
        </w:tc>
        <w:tc>
          <w:tcPr>
            <w:tcW w:w="1734" w:type="dxa"/>
            <w:vAlign w:val="center"/>
          </w:tcPr>
          <w:p w14:paraId="4958EDE0" w14:textId="4524DB92" w:rsidR="0033655D" w:rsidRPr="002A6AE8" w:rsidRDefault="0033655D" w:rsidP="00523DA1">
            <w:pPr>
              <w:spacing w:before="60" w:after="60"/>
              <w:ind w:left="584" w:hanging="425"/>
              <w:contextualSpacing/>
              <w:jc w:val="center"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10</w:t>
            </w:r>
            <w:r w:rsidRPr="002A6AE8">
              <w:rPr>
                <w:rFonts w:ascii="Cambria" w:hAnsi="Cambria"/>
                <w:sz w:val="20"/>
                <w:szCs w:val="20"/>
                <w:lang w:val="en-GB"/>
              </w:rPr>
              <w:t>.00</w:t>
            </w:r>
          </w:p>
        </w:tc>
        <w:tc>
          <w:tcPr>
            <w:tcW w:w="2337" w:type="dxa"/>
            <w:vMerge w:val="restart"/>
            <w:vAlign w:val="center"/>
          </w:tcPr>
          <w:p w14:paraId="085801DB" w14:textId="14496A26" w:rsidR="0033655D" w:rsidRDefault="0033655D" w:rsidP="00A270DA">
            <w:pPr>
              <w:spacing w:before="60" w:after="60"/>
              <w:ind w:left="584" w:hanging="425"/>
              <w:contextualSpacing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Liver /1.00 each</w:t>
            </w:r>
          </w:p>
          <w:p w14:paraId="0316CED5" w14:textId="5F79FCA2" w:rsidR="0033655D" w:rsidRDefault="0033655D" w:rsidP="00A270DA">
            <w:pPr>
              <w:spacing w:before="60" w:after="60"/>
              <w:ind w:left="584" w:hanging="425"/>
              <w:contextualSpacing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Gizzard/ 1.20 each</w:t>
            </w:r>
          </w:p>
          <w:p w14:paraId="73AA7FF1" w14:textId="65DDC1F8" w:rsidR="0033655D" w:rsidRPr="002A6AE8" w:rsidRDefault="0033655D" w:rsidP="00A270DA">
            <w:pPr>
              <w:spacing w:before="60" w:after="60"/>
              <w:ind w:left="584" w:hanging="425"/>
              <w:contextualSpacing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Egg /1.50 each</w:t>
            </w:r>
          </w:p>
        </w:tc>
      </w:tr>
      <w:tr w:rsidR="0033655D" w:rsidRPr="002A6AE8" w14:paraId="29C80063" w14:textId="77777777" w:rsidTr="006A6A2E">
        <w:tc>
          <w:tcPr>
            <w:tcW w:w="2638" w:type="dxa"/>
            <w:vAlign w:val="center"/>
          </w:tcPr>
          <w:p w14:paraId="34AE635E" w14:textId="1D09663F" w:rsidR="0033655D" w:rsidRPr="002A6AE8" w:rsidRDefault="0033655D" w:rsidP="00A270DA">
            <w:pPr>
              <w:pStyle w:val="ListParagraph"/>
              <w:numPr>
                <w:ilvl w:val="0"/>
                <w:numId w:val="32"/>
              </w:numPr>
              <w:spacing w:before="60" w:after="60"/>
              <w:ind w:left="584" w:hanging="425"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Roasted Chicken Rice</w:t>
            </w:r>
          </w:p>
        </w:tc>
        <w:tc>
          <w:tcPr>
            <w:tcW w:w="1734" w:type="dxa"/>
            <w:vAlign w:val="center"/>
          </w:tcPr>
          <w:p w14:paraId="2126CD11" w14:textId="4FEDE95C" w:rsidR="0033655D" w:rsidRPr="002A6AE8" w:rsidRDefault="0033655D" w:rsidP="00523DA1">
            <w:pPr>
              <w:spacing w:before="60" w:after="60"/>
              <w:ind w:left="584" w:hanging="425"/>
              <w:contextualSpacing/>
              <w:jc w:val="center"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8.50</w:t>
            </w:r>
          </w:p>
        </w:tc>
        <w:tc>
          <w:tcPr>
            <w:tcW w:w="1734" w:type="dxa"/>
            <w:vAlign w:val="center"/>
          </w:tcPr>
          <w:p w14:paraId="6895B654" w14:textId="03128DE6" w:rsidR="0033655D" w:rsidRPr="002A6AE8" w:rsidRDefault="0033655D" w:rsidP="00303B94">
            <w:pPr>
              <w:spacing w:before="60" w:after="60"/>
              <w:ind w:left="584" w:hanging="425"/>
              <w:contextualSpacing/>
              <w:jc w:val="center"/>
              <w:rPr>
                <w:rFonts w:ascii="Cambria" w:hAnsi="Cambria"/>
                <w:sz w:val="20"/>
                <w:szCs w:val="20"/>
                <w:lang w:val="en-GB"/>
              </w:rPr>
            </w:pPr>
            <w:r w:rsidRPr="002A6AE8">
              <w:rPr>
                <w:rFonts w:ascii="Cambria" w:hAnsi="Cambria"/>
                <w:sz w:val="20"/>
                <w:szCs w:val="20"/>
                <w:lang w:val="en-GB"/>
              </w:rPr>
              <w:t>1</w:t>
            </w:r>
            <w:r>
              <w:rPr>
                <w:rFonts w:ascii="Cambria" w:hAnsi="Cambria"/>
                <w:sz w:val="20"/>
                <w:szCs w:val="20"/>
                <w:lang w:val="en-GB"/>
              </w:rPr>
              <w:t>0</w:t>
            </w:r>
            <w:r w:rsidRPr="002A6AE8">
              <w:rPr>
                <w:rFonts w:ascii="Cambria" w:hAnsi="Cambria"/>
                <w:sz w:val="20"/>
                <w:szCs w:val="20"/>
                <w:lang w:val="en-GB"/>
              </w:rPr>
              <w:t>.00</w:t>
            </w:r>
          </w:p>
        </w:tc>
        <w:tc>
          <w:tcPr>
            <w:tcW w:w="2337" w:type="dxa"/>
            <w:vMerge/>
            <w:vAlign w:val="center"/>
          </w:tcPr>
          <w:p w14:paraId="52809459" w14:textId="0D1346C0" w:rsidR="0033655D" w:rsidRPr="002A6AE8" w:rsidRDefault="0033655D" w:rsidP="00A270DA">
            <w:pPr>
              <w:spacing w:before="60" w:after="60"/>
              <w:ind w:left="584" w:hanging="425"/>
              <w:contextualSpacing/>
              <w:rPr>
                <w:rFonts w:ascii="Cambria" w:hAnsi="Cambria"/>
                <w:sz w:val="20"/>
                <w:szCs w:val="20"/>
                <w:lang w:val="en-GB"/>
              </w:rPr>
            </w:pPr>
          </w:p>
        </w:tc>
      </w:tr>
      <w:tr w:rsidR="0033655D" w:rsidRPr="002A6AE8" w14:paraId="1DCE027F" w14:textId="77777777" w:rsidTr="006A6A2E">
        <w:tc>
          <w:tcPr>
            <w:tcW w:w="2638" w:type="dxa"/>
            <w:vAlign w:val="center"/>
          </w:tcPr>
          <w:p w14:paraId="78C39893" w14:textId="6B069149" w:rsidR="0033655D" w:rsidRPr="002A6AE8" w:rsidRDefault="0033655D" w:rsidP="00A270DA">
            <w:pPr>
              <w:pStyle w:val="ListParagraph"/>
              <w:numPr>
                <w:ilvl w:val="0"/>
                <w:numId w:val="32"/>
              </w:numPr>
              <w:spacing w:before="60" w:after="60"/>
              <w:ind w:left="584" w:hanging="425"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Curry Chicken Rice</w:t>
            </w:r>
          </w:p>
        </w:tc>
        <w:tc>
          <w:tcPr>
            <w:tcW w:w="1734" w:type="dxa"/>
            <w:vAlign w:val="center"/>
          </w:tcPr>
          <w:p w14:paraId="02C12B9A" w14:textId="28FA3F28" w:rsidR="0033655D" w:rsidRPr="002A6AE8" w:rsidRDefault="0033655D" w:rsidP="00523DA1">
            <w:pPr>
              <w:spacing w:before="60" w:after="60"/>
              <w:ind w:left="584" w:hanging="425"/>
              <w:contextualSpacing/>
              <w:jc w:val="center"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9.50</w:t>
            </w:r>
          </w:p>
        </w:tc>
        <w:tc>
          <w:tcPr>
            <w:tcW w:w="1734" w:type="dxa"/>
            <w:vAlign w:val="center"/>
          </w:tcPr>
          <w:p w14:paraId="47B27183" w14:textId="79DA5318" w:rsidR="0033655D" w:rsidRPr="002A6AE8" w:rsidRDefault="0033655D" w:rsidP="0033655D">
            <w:pPr>
              <w:spacing w:before="60" w:after="60"/>
              <w:ind w:left="584" w:hanging="425"/>
              <w:contextualSpacing/>
              <w:jc w:val="center"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11.00</w:t>
            </w:r>
          </w:p>
        </w:tc>
        <w:tc>
          <w:tcPr>
            <w:tcW w:w="2337" w:type="dxa"/>
            <w:vMerge/>
            <w:vAlign w:val="center"/>
          </w:tcPr>
          <w:p w14:paraId="23B97BC5" w14:textId="3FB44A06" w:rsidR="0033655D" w:rsidRPr="002A6AE8" w:rsidRDefault="0033655D" w:rsidP="00A270DA">
            <w:pPr>
              <w:spacing w:before="60" w:after="60"/>
              <w:ind w:left="584" w:hanging="425"/>
              <w:contextualSpacing/>
              <w:rPr>
                <w:rFonts w:ascii="Cambria" w:hAnsi="Cambria"/>
                <w:sz w:val="20"/>
                <w:szCs w:val="20"/>
                <w:lang w:val="en-GB"/>
              </w:rPr>
            </w:pPr>
          </w:p>
        </w:tc>
      </w:tr>
      <w:tr w:rsidR="0033655D" w:rsidRPr="002A6AE8" w14:paraId="06529576" w14:textId="77777777" w:rsidTr="006A6A2E">
        <w:tc>
          <w:tcPr>
            <w:tcW w:w="2638" w:type="dxa"/>
            <w:vAlign w:val="center"/>
          </w:tcPr>
          <w:p w14:paraId="03427205" w14:textId="0FD7FD95" w:rsidR="0033655D" w:rsidRPr="002A6AE8" w:rsidRDefault="0033655D" w:rsidP="00A270DA">
            <w:pPr>
              <w:pStyle w:val="ListParagraph"/>
              <w:numPr>
                <w:ilvl w:val="0"/>
                <w:numId w:val="32"/>
              </w:numPr>
              <w:spacing w:before="60" w:after="60"/>
              <w:ind w:left="584" w:hanging="425"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Fried Chicken Rice</w:t>
            </w:r>
          </w:p>
        </w:tc>
        <w:tc>
          <w:tcPr>
            <w:tcW w:w="1734" w:type="dxa"/>
            <w:vAlign w:val="center"/>
          </w:tcPr>
          <w:p w14:paraId="271CDFEB" w14:textId="276A2692" w:rsidR="0033655D" w:rsidRPr="002A6AE8" w:rsidRDefault="0033655D" w:rsidP="00523DA1">
            <w:pPr>
              <w:spacing w:before="60" w:after="60"/>
              <w:ind w:left="584" w:hanging="425"/>
              <w:contextualSpacing/>
              <w:jc w:val="center"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8.50</w:t>
            </w:r>
          </w:p>
        </w:tc>
        <w:tc>
          <w:tcPr>
            <w:tcW w:w="1734" w:type="dxa"/>
            <w:vAlign w:val="center"/>
          </w:tcPr>
          <w:p w14:paraId="19C6F366" w14:textId="2DF59AF2" w:rsidR="0033655D" w:rsidRPr="002A6AE8" w:rsidRDefault="0033655D" w:rsidP="00523DA1">
            <w:pPr>
              <w:spacing w:before="60" w:after="60"/>
              <w:ind w:left="584" w:hanging="425"/>
              <w:contextualSpacing/>
              <w:jc w:val="center"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10.00</w:t>
            </w:r>
          </w:p>
        </w:tc>
        <w:tc>
          <w:tcPr>
            <w:tcW w:w="2337" w:type="dxa"/>
            <w:vMerge/>
            <w:vAlign w:val="center"/>
          </w:tcPr>
          <w:p w14:paraId="00743CF1" w14:textId="46682456" w:rsidR="0033655D" w:rsidRPr="002A6AE8" w:rsidRDefault="0033655D" w:rsidP="00A270DA">
            <w:pPr>
              <w:spacing w:before="60" w:after="60"/>
              <w:ind w:left="584" w:hanging="425"/>
              <w:contextualSpacing/>
              <w:rPr>
                <w:rFonts w:ascii="Cambria" w:hAnsi="Cambria"/>
                <w:sz w:val="20"/>
                <w:szCs w:val="20"/>
                <w:lang w:val="en-GB"/>
              </w:rPr>
            </w:pPr>
          </w:p>
        </w:tc>
      </w:tr>
      <w:tr w:rsidR="00FF37E0" w:rsidRPr="002A6AE8" w14:paraId="75DA2E66" w14:textId="77777777" w:rsidTr="006A6A2E">
        <w:tc>
          <w:tcPr>
            <w:tcW w:w="8443" w:type="dxa"/>
            <w:gridSpan w:val="4"/>
          </w:tcPr>
          <w:p w14:paraId="293C9448" w14:textId="77777777" w:rsidR="00FF37E0" w:rsidRPr="002A6AE8" w:rsidRDefault="00FF37E0" w:rsidP="00A270DA">
            <w:pPr>
              <w:spacing w:line="360" w:lineRule="auto"/>
              <w:rPr>
                <w:rFonts w:ascii="Cambria" w:hAnsi="Cambria"/>
                <w:sz w:val="20"/>
                <w:szCs w:val="20"/>
                <w:lang w:val="en-GB"/>
              </w:rPr>
            </w:pPr>
            <w:r w:rsidRPr="002A6AE8">
              <w:rPr>
                <w:rFonts w:ascii="Cambria" w:hAnsi="Cambria"/>
                <w:sz w:val="20"/>
                <w:szCs w:val="20"/>
                <w:lang w:val="en-GB"/>
              </w:rPr>
              <w:t>Options :</w:t>
            </w:r>
          </w:p>
          <w:p w14:paraId="141146EA" w14:textId="39FB6874" w:rsidR="00FF37E0" w:rsidRPr="002A6AE8" w:rsidRDefault="00E4592E" w:rsidP="00A270DA">
            <w:pPr>
              <w:spacing w:line="360" w:lineRule="auto"/>
              <w:rPr>
                <w:rFonts w:ascii="Cambria" w:hAnsi="Cambria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sz w:val="20"/>
                <w:szCs w:val="20"/>
                <w:lang w:val="en-GB"/>
              </w:rPr>
              <w:t>Add Extra : Liver/ Gizzard/Egg</w:t>
            </w:r>
          </w:p>
        </w:tc>
      </w:tr>
    </w:tbl>
    <w:p w14:paraId="0C29474A" w14:textId="1C8C49CC" w:rsidR="00FF37E0" w:rsidRPr="00453B72" w:rsidRDefault="00453B72" w:rsidP="00453B72">
      <w:pPr>
        <w:spacing w:before="120" w:after="0" w:line="240" w:lineRule="auto"/>
        <w:jc w:val="center"/>
        <w:rPr>
          <w:rFonts w:ascii="Century Schoolbook" w:hAnsi="Century Schoolbook"/>
        </w:rPr>
      </w:pPr>
      <w:r>
        <w:rPr>
          <w:rFonts w:ascii="Century Schoolbook" w:hAnsi="Century Schoolbook"/>
          <w:bCs/>
        </w:rPr>
        <w:t>Figure-</w:t>
      </w:r>
      <w:r w:rsidR="00FF37E0" w:rsidRPr="00BE3685">
        <w:rPr>
          <w:rFonts w:ascii="Century Schoolbook" w:hAnsi="Century Schoolbook"/>
          <w:bCs/>
        </w:rPr>
        <w:t>1:</w:t>
      </w:r>
      <w:r w:rsidR="00FF37E0">
        <w:rPr>
          <w:rFonts w:ascii="Century Schoolbook" w:hAnsi="Century Schoolbook"/>
          <w:b/>
          <w:bCs/>
        </w:rPr>
        <w:t xml:space="preserve"> </w:t>
      </w:r>
      <w:r w:rsidR="0033655D">
        <w:rPr>
          <w:rFonts w:ascii="Century Schoolbook" w:hAnsi="Century Schoolbook"/>
          <w:bCs/>
        </w:rPr>
        <w:t>My Chicken Rice</w:t>
      </w:r>
      <w:r w:rsidR="00FF37E0" w:rsidRPr="00453B72">
        <w:rPr>
          <w:rFonts w:ascii="Century Schoolbook" w:hAnsi="Century Schoolbook"/>
          <w:bCs/>
        </w:rPr>
        <w:t xml:space="preserve"> Menu</w:t>
      </w:r>
    </w:p>
    <w:p w14:paraId="5DDD2D54" w14:textId="0920D0ED" w:rsidR="00FF37E0" w:rsidRDefault="00FF37E0" w:rsidP="00703C4F">
      <w:p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</w:p>
    <w:p w14:paraId="1763962F" w14:textId="77777777" w:rsidR="00453B72" w:rsidRPr="00850255" w:rsidRDefault="00453B72" w:rsidP="00453B72">
      <w:pPr>
        <w:spacing w:after="0"/>
        <w:jc w:val="both"/>
        <w:rPr>
          <w:rFonts w:ascii="Century Schoolbook" w:hAnsi="Century Schoolbook"/>
        </w:rPr>
      </w:pPr>
    </w:p>
    <w:tbl>
      <w:tblPr>
        <w:tblStyle w:val="TableGrid"/>
        <w:tblW w:w="9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9"/>
        <w:gridCol w:w="2258"/>
        <w:gridCol w:w="792"/>
        <w:gridCol w:w="739"/>
        <w:gridCol w:w="919"/>
        <w:gridCol w:w="974"/>
        <w:gridCol w:w="2075"/>
      </w:tblGrid>
      <w:tr w:rsidR="0033655D" w:rsidRPr="002A6AE8" w14:paraId="48BB9183" w14:textId="77777777" w:rsidTr="00E4592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2C5F2" w14:textId="77777777" w:rsidR="0033655D" w:rsidRPr="00453B72" w:rsidRDefault="0033655D" w:rsidP="0033655D">
            <w:pPr>
              <w:spacing w:before="120" w:after="120"/>
              <w:jc w:val="both"/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</w:pP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08431" w14:textId="77777777" w:rsidR="0033655D" w:rsidRPr="00453B72" w:rsidRDefault="0033655D" w:rsidP="0033655D">
            <w:pPr>
              <w:spacing w:before="120" w:after="120"/>
              <w:jc w:val="both"/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</w:pP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C3D3E" w14:textId="77777777" w:rsidR="0033655D" w:rsidRDefault="0033655D" w:rsidP="0033655D">
            <w:pPr>
              <w:spacing w:before="120" w:after="120"/>
              <w:jc w:val="center"/>
              <w:rPr>
                <w:rFonts w:ascii="Cambria" w:hAnsi="Cambria"/>
                <w:b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26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4C7AC" w14:textId="570E1C4E" w:rsidR="0033655D" w:rsidRPr="00453B72" w:rsidRDefault="0033655D" w:rsidP="0033655D">
            <w:pPr>
              <w:spacing w:before="120" w:after="120"/>
              <w:ind w:right="252"/>
              <w:jc w:val="center"/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  <w:t>Extra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D06D3" w14:textId="77777777" w:rsidR="0033655D" w:rsidRPr="00453B72" w:rsidRDefault="0033655D" w:rsidP="0033655D">
            <w:pPr>
              <w:spacing w:before="120" w:after="120"/>
              <w:ind w:right="252"/>
              <w:jc w:val="right"/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</w:pPr>
          </w:p>
        </w:tc>
      </w:tr>
      <w:tr w:rsidR="0033655D" w:rsidRPr="002A6AE8" w14:paraId="36265575" w14:textId="77777777" w:rsidTr="00E4592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19027" w14:textId="7DAF8370" w:rsidR="0033655D" w:rsidRPr="00453B72" w:rsidRDefault="0033655D" w:rsidP="0033655D">
            <w:pPr>
              <w:spacing w:before="120" w:after="120"/>
              <w:jc w:val="both"/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</w:pPr>
            <w:r w:rsidRPr="00453B72"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  <w:t>Receipt No.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4150A" w14:textId="27CDDCF5" w:rsidR="0033655D" w:rsidRPr="00453B72" w:rsidRDefault="001D14D4" w:rsidP="0033655D">
            <w:pPr>
              <w:spacing w:before="120" w:after="120"/>
              <w:jc w:val="both"/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  <w:t>Chicken Rice</w:t>
            </w: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7F78C" w14:textId="6182F092" w:rsidR="0033655D" w:rsidRDefault="0033655D" w:rsidP="0033655D">
            <w:pPr>
              <w:spacing w:before="120" w:after="120"/>
              <w:jc w:val="center"/>
              <w:rPr>
                <w:rFonts w:ascii="Cambria" w:hAnsi="Cambria"/>
                <w:b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b/>
                <w:color w:val="000000" w:themeColor="text1"/>
                <w:sz w:val="20"/>
                <w:szCs w:val="20"/>
                <w:lang w:val="en-GB"/>
              </w:rPr>
              <w:t>Type</w:t>
            </w: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0AAAB" w14:textId="5360D1BF" w:rsidR="0033655D" w:rsidRPr="00453B72" w:rsidRDefault="0033655D" w:rsidP="0033655D">
            <w:pPr>
              <w:spacing w:before="120" w:after="120"/>
              <w:jc w:val="center"/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  <w:t>Liver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06925" w14:textId="36EABC3A" w:rsidR="0033655D" w:rsidRPr="00453B72" w:rsidRDefault="0033655D" w:rsidP="0033655D">
            <w:pPr>
              <w:spacing w:before="120" w:after="120"/>
              <w:jc w:val="center"/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  <w:t>Gizzard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E7035" w14:textId="050E06F9" w:rsidR="0033655D" w:rsidRPr="00453B72" w:rsidRDefault="0033655D" w:rsidP="0033655D">
            <w:pPr>
              <w:spacing w:before="120" w:after="120"/>
              <w:ind w:right="252"/>
              <w:jc w:val="right"/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  <w:t>Egg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36AD5" w14:textId="77540613" w:rsidR="0033655D" w:rsidRPr="00453B72" w:rsidRDefault="0033655D" w:rsidP="0033655D">
            <w:pPr>
              <w:spacing w:before="120" w:after="120"/>
              <w:ind w:right="252"/>
              <w:jc w:val="right"/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</w:pPr>
            <w:r w:rsidRPr="00453B72">
              <w:rPr>
                <w:rFonts w:ascii="Cambria" w:eastAsia="Malgun Gothic" w:hAnsi="Cambria"/>
                <w:b/>
                <w:color w:val="000000" w:themeColor="text1"/>
                <w:sz w:val="20"/>
                <w:szCs w:val="20"/>
                <w:lang w:val="en-GB" w:eastAsia="ko-KR"/>
              </w:rPr>
              <w:t xml:space="preserve">Amount </w:t>
            </w:r>
            <w:r w:rsidRPr="00453B72">
              <w:rPr>
                <w:rFonts w:ascii="Cambria" w:hAnsi="Cambria"/>
                <w:b/>
                <w:color w:val="000000" w:themeColor="text1"/>
                <w:sz w:val="20"/>
                <w:szCs w:val="20"/>
                <w:lang w:val="en-GB"/>
              </w:rPr>
              <w:t>(RM)</w:t>
            </w:r>
          </w:p>
        </w:tc>
      </w:tr>
      <w:tr w:rsidR="0033655D" w:rsidRPr="002A6AE8" w14:paraId="254A2E46" w14:textId="77777777" w:rsidTr="00E4592E">
        <w:tc>
          <w:tcPr>
            <w:tcW w:w="12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93C655" w14:textId="77777777" w:rsidR="0033655D" w:rsidRPr="00453B72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 w:rsidRPr="00453B72"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001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2C90B5" w14:textId="5BD86EFF" w:rsidR="0033655D" w:rsidRPr="00453B72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Steam Chicken Rice</w:t>
            </w:r>
          </w:p>
        </w:tc>
        <w:tc>
          <w:tcPr>
            <w:tcW w:w="7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B843D2" w14:textId="54E8F17C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R</w:t>
            </w: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0EC7DA" w14:textId="537E9B7B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 w:rsidRPr="00453B72"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1</w:t>
            </w: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9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15B3B5" w14:textId="45C2A453" w:rsidR="0033655D" w:rsidRPr="00453B72" w:rsidRDefault="0033655D" w:rsidP="0033655D">
            <w:pPr>
              <w:jc w:val="center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91FF9C" w14:textId="4662939C" w:rsidR="0033655D" w:rsidRPr="00453B72" w:rsidRDefault="0033655D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-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9C2BD3" w14:textId="766BEFF7" w:rsidR="0033655D" w:rsidRPr="00453B72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9.50</w:t>
            </w:r>
          </w:p>
        </w:tc>
      </w:tr>
      <w:tr w:rsidR="0033655D" w:rsidRPr="002A6AE8" w14:paraId="31F905DC" w14:textId="77777777" w:rsidTr="00E4592E">
        <w:tc>
          <w:tcPr>
            <w:tcW w:w="1259" w:type="dxa"/>
            <w:tcBorders>
              <w:left w:val="single" w:sz="4" w:space="0" w:color="auto"/>
              <w:right w:val="single" w:sz="4" w:space="0" w:color="auto"/>
            </w:tcBorders>
          </w:tcPr>
          <w:p w14:paraId="29DDE735" w14:textId="0BC2AC8F" w:rsidR="0033655D" w:rsidRPr="00453B72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  <w:p w14:paraId="40FBA370" w14:textId="77777777" w:rsidR="0033655D" w:rsidRPr="00453B72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</w:tc>
        <w:tc>
          <w:tcPr>
            <w:tcW w:w="2258" w:type="dxa"/>
            <w:tcBorders>
              <w:left w:val="single" w:sz="4" w:space="0" w:color="auto"/>
              <w:right w:val="single" w:sz="4" w:space="0" w:color="auto"/>
            </w:tcBorders>
          </w:tcPr>
          <w:p w14:paraId="10B9C899" w14:textId="09C2E166" w:rsidR="0033655D" w:rsidRPr="00453B72" w:rsidRDefault="0033655D" w:rsidP="0033655D">
            <w:pP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Curry Chicken Rice</w:t>
            </w:r>
          </w:p>
          <w:p w14:paraId="42513EF1" w14:textId="77777777" w:rsidR="0033655D" w:rsidRPr="00453B72" w:rsidRDefault="0033655D" w:rsidP="0033655D">
            <w:pP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</w:tc>
        <w:tc>
          <w:tcPr>
            <w:tcW w:w="792" w:type="dxa"/>
            <w:tcBorders>
              <w:left w:val="single" w:sz="4" w:space="0" w:color="auto"/>
              <w:right w:val="single" w:sz="4" w:space="0" w:color="auto"/>
            </w:tcBorders>
          </w:tcPr>
          <w:p w14:paraId="41E88795" w14:textId="77777777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 w:rsidRPr="00453B72"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R</w:t>
            </w:r>
          </w:p>
        </w:tc>
        <w:tc>
          <w:tcPr>
            <w:tcW w:w="739" w:type="dxa"/>
            <w:tcBorders>
              <w:left w:val="single" w:sz="4" w:space="0" w:color="auto"/>
              <w:right w:val="single" w:sz="4" w:space="0" w:color="auto"/>
            </w:tcBorders>
          </w:tcPr>
          <w:p w14:paraId="10A6256A" w14:textId="77777777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 w:rsidRPr="00453B72"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  <w:tc>
          <w:tcPr>
            <w:tcW w:w="919" w:type="dxa"/>
            <w:tcBorders>
              <w:left w:val="single" w:sz="4" w:space="0" w:color="auto"/>
              <w:right w:val="single" w:sz="4" w:space="0" w:color="auto"/>
            </w:tcBorders>
          </w:tcPr>
          <w:p w14:paraId="50F61585" w14:textId="77777777" w:rsidR="0033655D" w:rsidRPr="00453B72" w:rsidRDefault="0033655D" w:rsidP="0033655D">
            <w:pPr>
              <w:jc w:val="center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 w:rsidRPr="00453B72"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974" w:type="dxa"/>
            <w:tcBorders>
              <w:left w:val="single" w:sz="4" w:space="0" w:color="auto"/>
              <w:right w:val="single" w:sz="4" w:space="0" w:color="auto"/>
            </w:tcBorders>
          </w:tcPr>
          <w:p w14:paraId="14BE157B" w14:textId="77777777" w:rsidR="0033655D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-</w:t>
            </w:r>
          </w:p>
          <w:p w14:paraId="5C97D966" w14:textId="5E0D3A99" w:rsidR="00E4592E" w:rsidRPr="00453B72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</w:tc>
        <w:tc>
          <w:tcPr>
            <w:tcW w:w="2075" w:type="dxa"/>
            <w:tcBorders>
              <w:left w:val="single" w:sz="4" w:space="0" w:color="auto"/>
              <w:right w:val="single" w:sz="4" w:space="0" w:color="auto"/>
            </w:tcBorders>
          </w:tcPr>
          <w:p w14:paraId="0BA46A22" w14:textId="61BABAB1" w:rsidR="0033655D" w:rsidRPr="00453B72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10.7</w:t>
            </w:r>
            <w:r w:rsidR="0033655D" w:rsidRPr="00453B72"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0</w:t>
            </w:r>
          </w:p>
          <w:p w14:paraId="3D885386" w14:textId="77777777" w:rsidR="0033655D" w:rsidRPr="00453B72" w:rsidRDefault="0033655D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</w:tc>
      </w:tr>
      <w:tr w:rsidR="0033655D" w:rsidRPr="002A6AE8" w14:paraId="4EDEB119" w14:textId="77777777" w:rsidTr="00E4592E">
        <w:tc>
          <w:tcPr>
            <w:tcW w:w="12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29C05" w14:textId="5B4AC40F" w:rsidR="0033655D" w:rsidRPr="00453B72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 w:rsidRPr="00453B72"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002</w:t>
            </w:r>
          </w:p>
          <w:p w14:paraId="17083027" w14:textId="77777777" w:rsidR="0033655D" w:rsidRPr="00453B72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  <w:p w14:paraId="302C14D2" w14:textId="77777777" w:rsidR="0033655D" w:rsidRPr="00453B72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  <w:p w14:paraId="26278F29" w14:textId="77777777" w:rsidR="0033655D" w:rsidRPr="00453B72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 w:rsidRPr="00453B72"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003</w:t>
            </w:r>
          </w:p>
        </w:tc>
        <w:tc>
          <w:tcPr>
            <w:tcW w:w="22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BEDB0" w14:textId="07C1A654" w:rsidR="0033655D" w:rsidRPr="00453B72" w:rsidRDefault="0033655D" w:rsidP="0033655D">
            <w:pP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Fried Chicken Rice</w:t>
            </w:r>
          </w:p>
          <w:p w14:paraId="1CCA51F4" w14:textId="1C89E02E" w:rsidR="0033655D" w:rsidRPr="00453B72" w:rsidRDefault="0033655D" w:rsidP="0033655D">
            <w:pP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Curry Chicken Rice</w:t>
            </w:r>
          </w:p>
          <w:p w14:paraId="18B6CF64" w14:textId="24A9A48C" w:rsidR="0033655D" w:rsidRPr="00453B72" w:rsidRDefault="00AC1040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 xml:space="preserve"> </w:t>
            </w:r>
          </w:p>
          <w:p w14:paraId="383EE953" w14:textId="0DF88EEB" w:rsidR="0033655D" w:rsidRPr="00453B72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Roasted Chicken Rice</w:t>
            </w:r>
          </w:p>
          <w:p w14:paraId="6089DF41" w14:textId="565B1197" w:rsidR="0033655D" w:rsidRPr="00453B72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Fried Chicken Rice</w:t>
            </w:r>
          </w:p>
          <w:p w14:paraId="2446B31B" w14:textId="198F4121" w:rsidR="0033655D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Steam Chicken Rice</w:t>
            </w:r>
          </w:p>
          <w:p w14:paraId="27C25F63" w14:textId="2861411B" w:rsidR="0033655D" w:rsidRPr="00453B72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Curry Chicken Rice</w:t>
            </w:r>
          </w:p>
          <w:p w14:paraId="4751DB44" w14:textId="77777777" w:rsidR="0033655D" w:rsidRPr="00453B72" w:rsidRDefault="0033655D" w:rsidP="0033655D">
            <w:pPr>
              <w:jc w:val="both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</w:tc>
        <w:tc>
          <w:tcPr>
            <w:tcW w:w="7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58BFB" w14:textId="17BC773B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S</w:t>
            </w:r>
          </w:p>
          <w:p w14:paraId="2EE7F294" w14:textId="337BB704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R</w:t>
            </w:r>
          </w:p>
          <w:p w14:paraId="1351DBCE" w14:textId="77777777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</w:p>
          <w:p w14:paraId="466A1E9D" w14:textId="398CA1F2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R</w:t>
            </w:r>
          </w:p>
          <w:p w14:paraId="70255063" w14:textId="77777777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 w:rsidRPr="00453B72"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R</w:t>
            </w:r>
          </w:p>
          <w:p w14:paraId="34F2606B" w14:textId="77777777" w:rsidR="0033655D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S</w:t>
            </w:r>
          </w:p>
          <w:p w14:paraId="6289E09F" w14:textId="5169A749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S</w:t>
            </w:r>
          </w:p>
        </w:tc>
        <w:tc>
          <w:tcPr>
            <w:tcW w:w="7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B1AF0" w14:textId="77777777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 w:rsidRPr="00453B72"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-</w:t>
            </w:r>
          </w:p>
          <w:p w14:paraId="33C54799" w14:textId="77777777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 w:rsidRPr="00453B72"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1</w:t>
            </w:r>
          </w:p>
          <w:p w14:paraId="32588D54" w14:textId="77777777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</w:p>
          <w:p w14:paraId="0A3293B4" w14:textId="77777777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 w:rsidRPr="00453B72"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-</w:t>
            </w:r>
          </w:p>
          <w:p w14:paraId="51591F1B" w14:textId="77777777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 w:rsidRPr="00453B72"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1</w:t>
            </w:r>
          </w:p>
          <w:p w14:paraId="62F6F927" w14:textId="77777777" w:rsidR="0033655D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 w:rsidRPr="00453B72"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1</w:t>
            </w:r>
          </w:p>
          <w:p w14:paraId="630B29EB" w14:textId="37C12E0D" w:rsidR="00E4592E" w:rsidRPr="00453B72" w:rsidRDefault="00E4592E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-</w:t>
            </w:r>
          </w:p>
        </w:tc>
        <w:tc>
          <w:tcPr>
            <w:tcW w:w="9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417C7" w14:textId="3CF164C6" w:rsidR="0033655D" w:rsidRPr="00453B72" w:rsidRDefault="00E4592E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1</w:t>
            </w:r>
          </w:p>
          <w:p w14:paraId="3B210D5A" w14:textId="72FE8B88" w:rsidR="0033655D" w:rsidRPr="00453B72" w:rsidRDefault="00E4592E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1</w:t>
            </w:r>
          </w:p>
          <w:p w14:paraId="7E0A0A49" w14:textId="77777777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</w:p>
          <w:p w14:paraId="6239957E" w14:textId="560D9374" w:rsidR="0033655D" w:rsidRPr="00453B72" w:rsidRDefault="00E4592E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1</w:t>
            </w:r>
          </w:p>
          <w:p w14:paraId="5628F018" w14:textId="77777777" w:rsidR="0033655D" w:rsidRPr="00453B72" w:rsidRDefault="0033655D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 w:rsidRPr="00453B72"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-</w:t>
            </w:r>
          </w:p>
          <w:p w14:paraId="025B0750" w14:textId="77777777" w:rsidR="0033655D" w:rsidRDefault="00E4592E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1</w:t>
            </w:r>
          </w:p>
          <w:p w14:paraId="7B8FA314" w14:textId="7934358A" w:rsidR="00E4592E" w:rsidRPr="00453B72" w:rsidRDefault="00E4592E" w:rsidP="0033655D">
            <w:pPr>
              <w:jc w:val="center"/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mbria" w:hAnsi="Cambria"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9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A48FA" w14:textId="77777777" w:rsidR="0033655D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1</w:t>
            </w:r>
          </w:p>
          <w:p w14:paraId="09107D3F" w14:textId="77777777" w:rsidR="00E4592E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1</w:t>
            </w:r>
          </w:p>
          <w:p w14:paraId="58A1892A" w14:textId="77777777" w:rsidR="00E4592E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  <w:p w14:paraId="481801B3" w14:textId="2F78578B" w:rsidR="00E4592E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-</w:t>
            </w:r>
          </w:p>
          <w:p w14:paraId="5C060A04" w14:textId="7DC16FD3" w:rsidR="00E4592E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1</w:t>
            </w:r>
          </w:p>
          <w:p w14:paraId="1B0A05F6" w14:textId="77777777" w:rsidR="00E4592E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-</w:t>
            </w:r>
          </w:p>
          <w:p w14:paraId="373F3D8D" w14:textId="746B4A2B" w:rsidR="00E4592E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2</w:t>
            </w:r>
          </w:p>
          <w:p w14:paraId="123A2F71" w14:textId="77777777" w:rsidR="00E4592E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  <w:p w14:paraId="5979DFFD" w14:textId="01CE5BBE" w:rsidR="00E4592E" w:rsidRPr="00453B72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</w:tc>
        <w:tc>
          <w:tcPr>
            <w:tcW w:w="20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038B7" w14:textId="4B1055D6" w:rsidR="0033655D" w:rsidRPr="00453B72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12.7</w:t>
            </w:r>
            <w:r w:rsidR="0033655D" w:rsidRPr="00453B72"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0</w:t>
            </w:r>
          </w:p>
          <w:p w14:paraId="7C3CA775" w14:textId="2A07773C" w:rsidR="0033655D" w:rsidRPr="00453B72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13.2</w:t>
            </w:r>
            <w:r w:rsidR="0033655D" w:rsidRPr="00453B72"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0</w:t>
            </w:r>
          </w:p>
          <w:p w14:paraId="3DF131AF" w14:textId="77777777" w:rsidR="0033655D" w:rsidRPr="00453B72" w:rsidRDefault="0033655D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  <w:p w14:paraId="690BDBEA" w14:textId="0D49748E" w:rsidR="0033655D" w:rsidRPr="00453B72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9.7</w:t>
            </w:r>
            <w:r w:rsidR="0033655D" w:rsidRPr="00453B72"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0</w:t>
            </w:r>
          </w:p>
          <w:p w14:paraId="07009BF1" w14:textId="37F5E183" w:rsidR="0033655D" w:rsidRPr="00453B72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11.0</w:t>
            </w:r>
            <w:r w:rsidR="0033655D" w:rsidRPr="00453B72"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0</w:t>
            </w:r>
          </w:p>
          <w:p w14:paraId="3D6B30A9" w14:textId="0DFAC05F" w:rsidR="0033655D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12.2</w:t>
            </w:r>
            <w:r w:rsidR="0033655D" w:rsidRPr="00453B72"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0</w:t>
            </w:r>
          </w:p>
          <w:p w14:paraId="67B2A2F3" w14:textId="4B222516" w:rsidR="00E4592E" w:rsidRPr="00453B72" w:rsidRDefault="00E4592E" w:rsidP="0033655D">
            <w:pPr>
              <w:ind w:right="252"/>
              <w:jc w:val="right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>15.20</w:t>
            </w:r>
          </w:p>
          <w:p w14:paraId="10DF1BCC" w14:textId="77777777" w:rsidR="0033655D" w:rsidRDefault="0033655D" w:rsidP="0033655D">
            <w:pPr>
              <w:ind w:right="252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</w:p>
          <w:p w14:paraId="5436A181" w14:textId="1B9D528F" w:rsidR="005C0881" w:rsidRPr="00453B72" w:rsidRDefault="005C0881" w:rsidP="0033655D">
            <w:pPr>
              <w:ind w:right="252"/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</w:pPr>
            <w:r>
              <w:rPr>
                <w:rFonts w:ascii="Cambria" w:eastAsia="Malgun Gothic" w:hAnsi="Cambria"/>
                <w:color w:val="000000" w:themeColor="text1"/>
                <w:sz w:val="20"/>
                <w:szCs w:val="20"/>
                <w:lang w:val="en-GB" w:eastAsia="ko-KR"/>
              </w:rPr>
              <w:t xml:space="preserve">Total :             95.80       </w:t>
            </w:r>
          </w:p>
        </w:tc>
      </w:tr>
    </w:tbl>
    <w:p w14:paraId="503CE0C0" w14:textId="21D0D043" w:rsidR="00453B72" w:rsidRPr="002364DC" w:rsidRDefault="00453B72" w:rsidP="00453B72">
      <w:pPr>
        <w:spacing w:before="120" w:after="0" w:line="240" w:lineRule="auto"/>
        <w:jc w:val="center"/>
        <w:rPr>
          <w:rFonts w:ascii="Century Schoolbook" w:hAnsi="Century Schoolbook" w:cs="Times New Roman"/>
        </w:rPr>
      </w:pPr>
      <w:r>
        <w:rPr>
          <w:rFonts w:ascii="Century Schoolbook" w:hAnsi="Century Schoolbook" w:cs="Times New Roman"/>
        </w:rPr>
        <w:t>Figure-</w:t>
      </w:r>
      <w:proofErr w:type="gramStart"/>
      <w:r w:rsidR="006A6A2E">
        <w:rPr>
          <w:rFonts w:ascii="Century Schoolbook" w:hAnsi="Century Schoolbook" w:cs="Times New Roman"/>
        </w:rPr>
        <w:t>2</w:t>
      </w:r>
      <w:r>
        <w:rPr>
          <w:rFonts w:ascii="Century Schoolbook" w:hAnsi="Century Schoolbook" w:cs="Times New Roman"/>
        </w:rPr>
        <w:t xml:space="preserve"> :</w:t>
      </w:r>
      <w:proofErr w:type="gramEnd"/>
      <w:r>
        <w:rPr>
          <w:rFonts w:ascii="Century Schoolbook" w:hAnsi="Century Schoolbook" w:cs="Times New Roman"/>
        </w:rPr>
        <w:t xml:space="preserve"> Example of transaction details of all the </w:t>
      </w:r>
      <w:r w:rsidR="00E4592E">
        <w:rPr>
          <w:rFonts w:ascii="Century Schoolbook" w:hAnsi="Century Schoolbook" w:cs="Times New Roman"/>
        </w:rPr>
        <w:t>Chicken Rice</w:t>
      </w:r>
      <w:r>
        <w:rPr>
          <w:rFonts w:ascii="Century Schoolbook" w:hAnsi="Century Schoolbook" w:cs="Times New Roman"/>
        </w:rPr>
        <w:t xml:space="preserve"> orders</w:t>
      </w:r>
    </w:p>
    <w:p w14:paraId="4AFBCCAB" w14:textId="38E79B48" w:rsidR="00FF37E0" w:rsidRDefault="00FF37E0" w:rsidP="00703C4F">
      <w:p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</w:p>
    <w:p w14:paraId="283CE6DC" w14:textId="77777777" w:rsidR="00FF37E0" w:rsidRDefault="00FF37E0" w:rsidP="00703C4F">
      <w:p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</w:p>
    <w:p w14:paraId="38649591" w14:textId="77777777" w:rsidR="00C376AD" w:rsidRDefault="00C376AD" w:rsidP="00792E02">
      <w:pPr>
        <w:autoSpaceDE w:val="0"/>
        <w:autoSpaceDN w:val="0"/>
        <w:adjustRightInd w:val="0"/>
        <w:spacing w:after="0" w:line="240" w:lineRule="auto"/>
        <w:rPr>
          <w:rFonts w:ascii="Century Schoolbook" w:hAnsi="Century Schoolbook" w:cs="Times New Roman"/>
        </w:rPr>
      </w:pPr>
    </w:p>
    <w:p w14:paraId="3E7224E1" w14:textId="77777777" w:rsidR="00597899" w:rsidRPr="004E37F6" w:rsidRDefault="00597899" w:rsidP="00597899">
      <w:pPr>
        <w:spacing w:before="120" w:after="0" w:line="240" w:lineRule="auto"/>
        <w:jc w:val="both"/>
        <w:rPr>
          <w:rFonts w:ascii="Century Schoolbook" w:hAnsi="Century Schoolbook"/>
          <w:b/>
        </w:rPr>
      </w:pPr>
      <w:r w:rsidRPr="004E37F6">
        <w:rPr>
          <w:rFonts w:ascii="Century Schoolbook" w:hAnsi="Century Schoolbook"/>
          <w:b/>
        </w:rPr>
        <w:t>Deliverables:</w:t>
      </w:r>
    </w:p>
    <w:p w14:paraId="3BFD91CC" w14:textId="3FA05941" w:rsidR="00597899" w:rsidRPr="00BB18B9" w:rsidRDefault="00597899" w:rsidP="00BB18B9">
      <w:pPr>
        <w:autoSpaceDE w:val="0"/>
        <w:autoSpaceDN w:val="0"/>
        <w:adjustRightInd w:val="0"/>
        <w:spacing w:before="120" w:after="240" w:line="240" w:lineRule="auto"/>
        <w:jc w:val="both"/>
        <w:rPr>
          <w:rFonts w:ascii="Century Schoolbook" w:hAnsi="Century Schoolbook" w:cs="Times New Roman"/>
        </w:rPr>
      </w:pPr>
      <w:r w:rsidRPr="00BB18B9">
        <w:rPr>
          <w:rFonts w:ascii="Century Schoolbook" w:hAnsi="Century Schoolbook" w:cs="Times New Roman"/>
        </w:rPr>
        <w:t>A set of bug</w:t>
      </w:r>
      <w:r w:rsidRPr="00BB18B9">
        <w:rPr>
          <w:rFonts w:ascii="Times New Roman" w:hAnsi="Times New Roman" w:cs="Times New Roman"/>
        </w:rPr>
        <w:t>‐</w:t>
      </w:r>
      <w:r w:rsidRPr="00BB18B9">
        <w:rPr>
          <w:rFonts w:ascii="Century Schoolbook" w:hAnsi="Century Schoolbook" w:cs="Times New Roman"/>
        </w:rPr>
        <w:t>free working program</w:t>
      </w:r>
      <w:r w:rsidR="007375FE" w:rsidRPr="00BB18B9">
        <w:rPr>
          <w:rFonts w:ascii="Century Schoolbook" w:hAnsi="Century Schoolbook" w:cs="Times New Roman"/>
        </w:rPr>
        <w:t xml:space="preserve"> in C programming.  </w:t>
      </w:r>
      <w:proofErr w:type="spellStart"/>
      <w:r w:rsidR="007375FE" w:rsidRPr="00BB18B9">
        <w:rPr>
          <w:rFonts w:ascii="Century Schoolbook" w:hAnsi="Century Schoolbook" w:cs="Times New Roman"/>
        </w:rPr>
        <w:t>L</w:t>
      </w:r>
      <w:r w:rsidR="00BB18B9">
        <w:rPr>
          <w:rFonts w:ascii="Century Schoolbook" w:hAnsi="Century Schoolbook" w:cs="Times New Roman"/>
        </w:rPr>
        <w:t>G</w:t>
      </w:r>
      <w:r w:rsidR="007375FE" w:rsidRPr="00BB18B9">
        <w:rPr>
          <w:rFonts w:ascii="Century Schoolbook" w:hAnsi="Century Schoolbook" w:cs="Times New Roman"/>
        </w:rPr>
        <w:t>No_RegisteredGroupNo</w:t>
      </w:r>
      <w:r w:rsidRPr="00BB18B9">
        <w:rPr>
          <w:rFonts w:ascii="Century Schoolbook" w:hAnsi="Century Schoolbook" w:cs="Times New Roman"/>
        </w:rPr>
        <w:t>.c</w:t>
      </w:r>
      <w:proofErr w:type="spellEnd"/>
      <w:r w:rsidRPr="00BB18B9">
        <w:rPr>
          <w:rFonts w:ascii="Century Schoolbook" w:hAnsi="Century Schoolbook" w:cs="Times New Roman"/>
        </w:rPr>
        <w:t xml:space="preserve"> – </w:t>
      </w:r>
      <w:proofErr w:type="spellStart"/>
      <w:r w:rsidRPr="00BB18B9">
        <w:rPr>
          <w:rFonts w:ascii="Century Schoolbook" w:hAnsi="Century Schoolbook" w:cs="Times New Roman"/>
        </w:rPr>
        <w:t>eg</w:t>
      </w:r>
      <w:proofErr w:type="spellEnd"/>
      <w:r w:rsidRPr="00BB18B9">
        <w:rPr>
          <w:rFonts w:ascii="Century Schoolbook" w:hAnsi="Century Schoolbook" w:cs="Times New Roman"/>
        </w:rPr>
        <w:t xml:space="preserve">: </w:t>
      </w:r>
      <w:r w:rsidR="007375FE" w:rsidRPr="006E08A9">
        <w:rPr>
          <w:rFonts w:ascii="Century Schoolbook" w:hAnsi="Century Schoolbook" w:cs="Times New Roman"/>
          <w:i/>
        </w:rPr>
        <w:t>LG03_Group08</w:t>
      </w:r>
      <w:r w:rsidRPr="006E08A9">
        <w:rPr>
          <w:rFonts w:ascii="Century Schoolbook" w:hAnsi="Century Schoolbook" w:cs="Times New Roman"/>
          <w:i/>
        </w:rPr>
        <w:t>.c</w:t>
      </w:r>
      <w:r w:rsidR="007375FE" w:rsidRPr="00BB18B9">
        <w:rPr>
          <w:rFonts w:ascii="Century Schoolbook" w:hAnsi="Century Schoolbook" w:cs="Times New Roman"/>
        </w:rPr>
        <w:t xml:space="preserve"> </w:t>
      </w:r>
    </w:p>
    <w:p w14:paraId="21AD1AD9" w14:textId="77777777" w:rsidR="00597899" w:rsidRPr="00AA4A7D" w:rsidRDefault="00597899" w:rsidP="00597899">
      <w:pPr>
        <w:autoSpaceDE w:val="0"/>
        <w:autoSpaceDN w:val="0"/>
        <w:adjustRightInd w:val="0"/>
        <w:spacing w:after="0" w:line="240" w:lineRule="auto"/>
        <w:rPr>
          <w:rFonts w:ascii="Century Schoolbook" w:hAnsi="Century Schoolbook" w:cs="Times New Roman"/>
        </w:rPr>
      </w:pPr>
    </w:p>
    <w:p w14:paraId="08EBCBE1" w14:textId="77777777" w:rsidR="00597899" w:rsidRPr="004E37F6" w:rsidRDefault="00597899" w:rsidP="00597899">
      <w:pPr>
        <w:spacing w:before="120" w:after="120"/>
        <w:jc w:val="both"/>
        <w:rPr>
          <w:rFonts w:ascii="Century Schoolbook" w:hAnsi="Century Schoolbook"/>
          <w:b/>
        </w:rPr>
      </w:pPr>
      <w:r w:rsidRPr="004E37F6">
        <w:rPr>
          <w:rFonts w:ascii="Century Schoolbook" w:hAnsi="Century Schoolbook"/>
          <w:b/>
        </w:rPr>
        <w:t>Remarks:</w:t>
      </w:r>
    </w:p>
    <w:p w14:paraId="58F9306F" w14:textId="676A403E" w:rsidR="00597899" w:rsidRDefault="00BB18B9" w:rsidP="00597899">
      <w:pPr>
        <w:pStyle w:val="ListParagraph"/>
        <w:numPr>
          <w:ilvl w:val="0"/>
          <w:numId w:val="7"/>
        </w:numPr>
        <w:spacing w:after="0"/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>This project must be done in group of</w:t>
      </w:r>
      <w:r w:rsidR="007375FE" w:rsidRPr="007375FE">
        <w:rPr>
          <w:rFonts w:ascii="Century Schoolbook" w:hAnsi="Century Schoolbook"/>
        </w:rPr>
        <w:t xml:space="preserve"> </w:t>
      </w:r>
      <w:r w:rsidR="00DA1ECB">
        <w:rPr>
          <w:rFonts w:ascii="Century Schoolbook" w:hAnsi="Century Schoolbook"/>
        </w:rPr>
        <w:t>FOUR</w:t>
      </w:r>
      <w:r w:rsidR="00DA1ECB" w:rsidRPr="007375FE">
        <w:rPr>
          <w:rFonts w:ascii="Century Schoolbook" w:hAnsi="Century Schoolbook"/>
        </w:rPr>
        <w:t xml:space="preserve"> (</w:t>
      </w:r>
      <w:r w:rsidR="00DA1ECB">
        <w:rPr>
          <w:rFonts w:ascii="Century Schoolbook" w:hAnsi="Century Schoolbook"/>
        </w:rPr>
        <w:t>4</w:t>
      </w:r>
      <w:r w:rsidR="00DA1ECB" w:rsidRPr="007375FE">
        <w:rPr>
          <w:rFonts w:ascii="Century Schoolbook" w:hAnsi="Century Schoolbook"/>
        </w:rPr>
        <w:t>)</w:t>
      </w:r>
      <w:r w:rsidR="00DA1ECB">
        <w:rPr>
          <w:rFonts w:ascii="Century Schoolbook" w:hAnsi="Century Schoolbook"/>
        </w:rPr>
        <w:t xml:space="preserve"> to</w:t>
      </w:r>
      <w:r w:rsidR="00DA1ECB" w:rsidRPr="007375FE">
        <w:rPr>
          <w:rFonts w:ascii="Century Schoolbook" w:hAnsi="Century Schoolbook"/>
        </w:rPr>
        <w:t xml:space="preserve"> </w:t>
      </w:r>
      <w:r w:rsidR="007375FE" w:rsidRPr="007375FE">
        <w:rPr>
          <w:rFonts w:ascii="Century Schoolbook" w:hAnsi="Century Schoolbook"/>
        </w:rPr>
        <w:t>FIVE (5) members</w:t>
      </w:r>
      <w:r w:rsidR="00597899">
        <w:rPr>
          <w:rFonts w:ascii="Century Schoolbook" w:hAnsi="Century Schoolbook"/>
        </w:rPr>
        <w:t>;</w:t>
      </w:r>
    </w:p>
    <w:p w14:paraId="5CDA1577" w14:textId="77777777" w:rsidR="006E08A9" w:rsidRDefault="00597899" w:rsidP="006E08A9">
      <w:pPr>
        <w:pStyle w:val="ListParagraph"/>
        <w:numPr>
          <w:ilvl w:val="0"/>
          <w:numId w:val="7"/>
        </w:numPr>
        <w:spacing w:after="0"/>
        <w:jc w:val="both"/>
        <w:rPr>
          <w:rFonts w:ascii="Century Schoolbook" w:hAnsi="Century Schoolbook"/>
        </w:rPr>
      </w:pPr>
      <w:r w:rsidRPr="004E37F6">
        <w:rPr>
          <w:rFonts w:ascii="Century Schoolbook" w:hAnsi="Century Schoolbook"/>
        </w:rPr>
        <w:t xml:space="preserve">Plagiarizing will be penalized, no mark will be given; </w:t>
      </w:r>
    </w:p>
    <w:p w14:paraId="787EA1FB" w14:textId="12DDF659" w:rsidR="00597899" w:rsidRPr="00E4592E" w:rsidRDefault="00597899" w:rsidP="006E08A9">
      <w:pPr>
        <w:pStyle w:val="ListParagraph"/>
        <w:numPr>
          <w:ilvl w:val="0"/>
          <w:numId w:val="7"/>
        </w:numPr>
        <w:spacing w:after="0"/>
        <w:jc w:val="both"/>
        <w:rPr>
          <w:rFonts w:ascii="Century Schoolbook" w:hAnsi="Century Schoolbook"/>
          <w:highlight w:val="yellow"/>
        </w:rPr>
      </w:pPr>
      <w:r w:rsidRPr="006E08A9">
        <w:rPr>
          <w:rFonts w:ascii="Century Schoolbook" w:hAnsi="Century Schoolbook"/>
        </w:rPr>
        <w:lastRenderedPageBreak/>
        <w:t xml:space="preserve">The </w:t>
      </w:r>
      <w:r w:rsidR="00BB18B9" w:rsidRPr="006E08A9">
        <w:rPr>
          <w:rFonts w:ascii="Century Schoolbook" w:hAnsi="Century Schoolbook"/>
        </w:rPr>
        <w:t>project</w:t>
      </w:r>
      <w:r w:rsidRPr="006E08A9">
        <w:rPr>
          <w:rFonts w:ascii="Century Schoolbook" w:hAnsi="Century Schoolbook"/>
        </w:rPr>
        <w:t xml:space="preserve"> must be submitted through </w:t>
      </w:r>
      <w:r w:rsidRPr="006E08A9">
        <w:rPr>
          <w:rFonts w:ascii="Century Schoolbook" w:hAnsi="Century Schoolbook"/>
          <w:b/>
          <w:u w:val="single"/>
        </w:rPr>
        <w:t>eleap.unimas.my</w:t>
      </w:r>
      <w:r w:rsidRPr="006E08A9">
        <w:rPr>
          <w:rFonts w:ascii="Century Schoolbook" w:hAnsi="Century Schoolbook"/>
        </w:rPr>
        <w:t xml:space="preserve"> (C source code</w:t>
      </w:r>
      <w:r w:rsidR="00BB18B9" w:rsidRPr="006E08A9">
        <w:rPr>
          <w:rFonts w:ascii="Century Schoolbook" w:hAnsi="Century Schoolbook"/>
        </w:rPr>
        <w:t>s</w:t>
      </w:r>
      <w:r w:rsidRPr="006E08A9">
        <w:rPr>
          <w:rFonts w:ascii="Century Schoolbook" w:hAnsi="Century Schoolbook"/>
        </w:rPr>
        <w:t xml:space="preserve">) as one zip file and name it with your </w:t>
      </w:r>
      <w:proofErr w:type="spellStart"/>
      <w:r w:rsidR="00BB18B9" w:rsidRPr="006E08A9">
        <w:rPr>
          <w:rFonts w:ascii="Century Schoolbook" w:hAnsi="Century Schoolbook"/>
          <w:b/>
        </w:rPr>
        <w:t>L</w:t>
      </w:r>
      <w:r w:rsidR="00BB18B9" w:rsidRPr="006E08A9">
        <w:rPr>
          <w:rFonts w:ascii="Century Schoolbook" w:hAnsi="Century Schoolbook"/>
        </w:rPr>
        <w:t>ecture</w:t>
      </w:r>
      <w:r w:rsidR="00BB18B9" w:rsidRPr="006E08A9">
        <w:rPr>
          <w:rFonts w:ascii="Century Schoolbook" w:hAnsi="Century Schoolbook"/>
          <w:b/>
        </w:rPr>
        <w:t>G</w:t>
      </w:r>
      <w:r w:rsidR="00BB18B9" w:rsidRPr="006E08A9">
        <w:rPr>
          <w:rFonts w:ascii="Century Schoolbook" w:hAnsi="Century Schoolbook"/>
        </w:rPr>
        <w:t>roupN</w:t>
      </w:r>
      <w:r w:rsidRPr="006E08A9">
        <w:rPr>
          <w:rFonts w:ascii="Century Schoolbook" w:hAnsi="Century Schoolbook"/>
        </w:rPr>
        <w:t>umber</w:t>
      </w:r>
      <w:r w:rsidR="00BB18B9" w:rsidRPr="006E08A9">
        <w:rPr>
          <w:rFonts w:ascii="Century Schoolbook" w:hAnsi="Century Schoolbook"/>
        </w:rPr>
        <w:t>_RegisteredProjectGroup</w:t>
      </w:r>
      <w:proofErr w:type="spellEnd"/>
      <w:r w:rsidR="00BB18B9" w:rsidRPr="006E08A9">
        <w:rPr>
          <w:rFonts w:ascii="Century Schoolbook" w:hAnsi="Century Schoolbook"/>
        </w:rPr>
        <w:t xml:space="preserve"> </w:t>
      </w:r>
      <w:r w:rsidRPr="006E08A9">
        <w:rPr>
          <w:rFonts w:ascii="Century Schoolbook" w:hAnsi="Century Schoolbook"/>
        </w:rPr>
        <w:t>for example “</w:t>
      </w:r>
      <w:r w:rsidR="00BB18B9" w:rsidRPr="006E08A9">
        <w:rPr>
          <w:rFonts w:ascii="Century Schoolbook" w:hAnsi="Century Schoolbook" w:cs="Times New Roman"/>
        </w:rPr>
        <w:t>LG03_Group08.zip”.</w:t>
      </w:r>
      <w:r w:rsidR="006E08A9" w:rsidRPr="006E08A9">
        <w:rPr>
          <w:rFonts w:ascii="Century Schoolbook" w:hAnsi="Century Schoolbook" w:cs="Times New Roman"/>
        </w:rPr>
        <w:t xml:space="preserve"> </w:t>
      </w:r>
      <w:r w:rsidRPr="006E08A9">
        <w:rPr>
          <w:rFonts w:ascii="Century Schoolbook" w:hAnsi="Century Schoolbook"/>
        </w:rPr>
        <w:t xml:space="preserve">You must upload it to </w:t>
      </w:r>
      <w:r w:rsidRPr="006E08A9">
        <w:rPr>
          <w:rFonts w:ascii="Century Schoolbook" w:hAnsi="Century Schoolbook"/>
          <w:b/>
          <w:u w:val="single"/>
        </w:rPr>
        <w:t>eleap.unimas.my</w:t>
      </w:r>
      <w:r w:rsidRPr="006E08A9">
        <w:rPr>
          <w:rFonts w:ascii="Century Schoolbook" w:hAnsi="Century Schoolbook"/>
        </w:rPr>
        <w:t xml:space="preserve"> by </w:t>
      </w:r>
      <w:r w:rsidR="001D14D4">
        <w:rPr>
          <w:rFonts w:ascii="Century Schoolbook" w:hAnsi="Century Schoolbook"/>
          <w:b/>
          <w:color w:val="C00000"/>
          <w:highlight w:val="yellow"/>
        </w:rPr>
        <w:t xml:space="preserve">6 </w:t>
      </w:r>
      <w:r w:rsidR="00BB18B9" w:rsidRPr="00E4592E">
        <w:rPr>
          <w:rFonts w:ascii="Century Schoolbook" w:hAnsi="Century Schoolbook"/>
          <w:b/>
          <w:color w:val="C00000"/>
          <w:highlight w:val="yellow"/>
        </w:rPr>
        <w:t>December</w:t>
      </w:r>
      <w:r w:rsidR="001D14D4">
        <w:rPr>
          <w:rFonts w:ascii="Century Schoolbook" w:hAnsi="Century Schoolbook"/>
          <w:b/>
          <w:color w:val="C00000"/>
          <w:highlight w:val="yellow"/>
        </w:rPr>
        <w:t xml:space="preserve"> 2019</w:t>
      </w:r>
      <w:r w:rsidRPr="00E4592E">
        <w:rPr>
          <w:rFonts w:ascii="Century Schoolbook" w:hAnsi="Century Schoolbook"/>
          <w:color w:val="C00000"/>
          <w:highlight w:val="yellow"/>
        </w:rPr>
        <w:t xml:space="preserve">, </w:t>
      </w:r>
      <w:r w:rsidRPr="00E4592E">
        <w:rPr>
          <w:rFonts w:ascii="Century Schoolbook" w:hAnsi="Century Schoolbook"/>
          <w:b/>
          <w:color w:val="C00000"/>
          <w:highlight w:val="yellow"/>
        </w:rPr>
        <w:t>before 4.00pm</w:t>
      </w:r>
      <w:r w:rsidRPr="00E4592E">
        <w:rPr>
          <w:rFonts w:ascii="Century Schoolbook" w:hAnsi="Century Schoolbook"/>
          <w:highlight w:val="yellow"/>
        </w:rPr>
        <w:t xml:space="preserve">; </w:t>
      </w:r>
    </w:p>
    <w:p w14:paraId="2D190781" w14:textId="736A5DD1" w:rsidR="00597899" w:rsidRDefault="00597899" w:rsidP="00597899">
      <w:pPr>
        <w:pStyle w:val="ListParagraph"/>
        <w:numPr>
          <w:ilvl w:val="0"/>
          <w:numId w:val="7"/>
        </w:numPr>
        <w:spacing w:after="0"/>
        <w:jc w:val="both"/>
        <w:rPr>
          <w:rFonts w:ascii="Century Schoolbook" w:hAnsi="Century Schoolbook"/>
        </w:rPr>
      </w:pPr>
      <w:r w:rsidRPr="004E37F6">
        <w:rPr>
          <w:rFonts w:ascii="Century Schoolbook" w:hAnsi="Century Schoolbook"/>
        </w:rPr>
        <w:t>Any late submission will only receive 50% of the marks give</w:t>
      </w:r>
      <w:r w:rsidR="006E08A9">
        <w:rPr>
          <w:rFonts w:ascii="Century Schoolbook" w:hAnsi="Century Schoolbook"/>
        </w:rPr>
        <w:t>n for your program; and</w:t>
      </w:r>
    </w:p>
    <w:p w14:paraId="06AD9034" w14:textId="200D57D8" w:rsidR="006E08A9" w:rsidRPr="004E37F6" w:rsidRDefault="006E08A9" w:rsidP="00597899">
      <w:pPr>
        <w:pStyle w:val="ListParagraph"/>
        <w:numPr>
          <w:ilvl w:val="0"/>
          <w:numId w:val="7"/>
        </w:numPr>
        <w:spacing w:after="0"/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>All projects Must be presented and all group members should present during presentation session.</w:t>
      </w:r>
    </w:p>
    <w:sectPr w:rsidR="006E08A9" w:rsidRPr="004E37F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6643CD" w14:textId="77777777" w:rsidR="00E51061" w:rsidRDefault="00E51061" w:rsidP="003B3E95">
      <w:pPr>
        <w:spacing w:after="0" w:line="240" w:lineRule="auto"/>
      </w:pPr>
      <w:r>
        <w:separator/>
      </w:r>
    </w:p>
  </w:endnote>
  <w:endnote w:type="continuationSeparator" w:id="0">
    <w:p w14:paraId="25362E5F" w14:textId="77777777" w:rsidR="00E51061" w:rsidRDefault="00E51061" w:rsidP="003B3E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A16C51" w14:textId="77777777" w:rsidR="00E51061" w:rsidRDefault="00E51061" w:rsidP="003B3E95">
      <w:pPr>
        <w:spacing w:after="0" w:line="240" w:lineRule="auto"/>
      </w:pPr>
      <w:r>
        <w:separator/>
      </w:r>
    </w:p>
  </w:footnote>
  <w:footnote w:type="continuationSeparator" w:id="0">
    <w:p w14:paraId="00853A27" w14:textId="77777777" w:rsidR="00E51061" w:rsidRDefault="00E51061" w:rsidP="003B3E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i/>
        <w:sz w:val="20"/>
        <w:szCs w:val="32"/>
      </w:rPr>
      <w:alias w:val="Title"/>
      <w:id w:val="77738743"/>
      <w:placeholder>
        <w:docPart w:val="B2B6BD156E3A4BC797C460DC186186E3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2916E192" w14:textId="70DBA469" w:rsidR="00B141FD" w:rsidRPr="003B3E95" w:rsidRDefault="001D14D4" w:rsidP="003B3E95">
        <w:pPr>
          <w:pStyle w:val="Header"/>
          <w:pBdr>
            <w:bottom w:val="thickThinSmallGap" w:sz="24" w:space="1" w:color="622423" w:themeColor="accent2" w:themeShade="7F"/>
          </w:pBdr>
          <w:jc w:val="right"/>
          <w:rPr>
            <w:rFonts w:asciiTheme="majorHAnsi" w:eastAsiaTheme="majorEastAsia" w:hAnsiTheme="majorHAnsi" w:cstheme="majorBidi"/>
            <w:i/>
            <w:sz w:val="20"/>
            <w:szCs w:val="32"/>
          </w:rPr>
        </w:pPr>
        <w:r>
          <w:rPr>
            <w:rFonts w:asciiTheme="majorHAnsi" w:eastAsiaTheme="majorEastAsia" w:hAnsiTheme="majorHAnsi" w:cstheme="majorBidi"/>
            <w:i/>
            <w:sz w:val="20"/>
            <w:szCs w:val="32"/>
          </w:rPr>
          <w:t>Semester 1, 2019/2020</w:t>
        </w:r>
      </w:p>
    </w:sdtContent>
  </w:sdt>
  <w:p w14:paraId="6DD8745B" w14:textId="77777777" w:rsidR="00B141FD" w:rsidRDefault="00B141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A1259"/>
    <w:multiLevelType w:val="hybridMultilevel"/>
    <w:tmpl w:val="F42AB6A6"/>
    <w:lvl w:ilvl="0" w:tplc="B4860C30">
      <w:numFmt w:val="bullet"/>
      <w:lvlText w:val="•"/>
      <w:lvlJc w:val="left"/>
      <w:pPr>
        <w:ind w:left="720" w:hanging="360"/>
      </w:pPr>
      <w:rPr>
        <w:rFonts w:ascii="Century Schoolbook" w:eastAsiaTheme="minorHAnsi" w:hAnsi="Century Schoolbook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64CB0"/>
    <w:multiLevelType w:val="hybridMultilevel"/>
    <w:tmpl w:val="6D9A1782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C3DC0"/>
    <w:multiLevelType w:val="hybridMultilevel"/>
    <w:tmpl w:val="8304A146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A1617"/>
    <w:multiLevelType w:val="hybridMultilevel"/>
    <w:tmpl w:val="B0A05E2C"/>
    <w:lvl w:ilvl="0" w:tplc="EB36FD3C">
      <w:start w:val="1"/>
      <w:numFmt w:val="decimal"/>
      <w:lvlText w:val="%1)"/>
      <w:lvlJc w:val="left"/>
      <w:pPr>
        <w:tabs>
          <w:tab w:val="num" w:pos="1155"/>
        </w:tabs>
        <w:ind w:left="1155" w:hanging="435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66C6720"/>
    <w:multiLevelType w:val="hybridMultilevel"/>
    <w:tmpl w:val="10C80BA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166C75"/>
    <w:multiLevelType w:val="hybridMultilevel"/>
    <w:tmpl w:val="258247BC"/>
    <w:lvl w:ilvl="0" w:tplc="44090017">
      <w:start w:val="1"/>
      <w:numFmt w:val="lowerLetter"/>
      <w:lvlText w:val="%1)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930BD2"/>
    <w:multiLevelType w:val="hybridMultilevel"/>
    <w:tmpl w:val="7430D98E"/>
    <w:lvl w:ilvl="0" w:tplc="FB0A4264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C786D98"/>
    <w:multiLevelType w:val="hybridMultilevel"/>
    <w:tmpl w:val="5C42D34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6D3107"/>
    <w:multiLevelType w:val="hybridMultilevel"/>
    <w:tmpl w:val="2508E91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D6150"/>
    <w:multiLevelType w:val="multilevel"/>
    <w:tmpl w:val="E7EE3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186AA6"/>
    <w:multiLevelType w:val="hybridMultilevel"/>
    <w:tmpl w:val="77F6A78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C02F08"/>
    <w:multiLevelType w:val="hybridMultilevel"/>
    <w:tmpl w:val="69A8DDCC"/>
    <w:lvl w:ilvl="0" w:tplc="83083C5E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37729B"/>
    <w:multiLevelType w:val="hybridMultilevel"/>
    <w:tmpl w:val="FBF6A50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AD29BA"/>
    <w:multiLevelType w:val="hybridMultilevel"/>
    <w:tmpl w:val="2A16FBBE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A90956"/>
    <w:multiLevelType w:val="hybridMultilevel"/>
    <w:tmpl w:val="BA389A6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1379C"/>
    <w:multiLevelType w:val="hybridMultilevel"/>
    <w:tmpl w:val="53A0B2D0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6E59B0"/>
    <w:multiLevelType w:val="hybridMultilevel"/>
    <w:tmpl w:val="FA2CF30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555ACA"/>
    <w:multiLevelType w:val="hybridMultilevel"/>
    <w:tmpl w:val="7B28220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8AC42A8"/>
    <w:multiLevelType w:val="hybridMultilevel"/>
    <w:tmpl w:val="C2F0182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F187E"/>
    <w:multiLevelType w:val="hybridMultilevel"/>
    <w:tmpl w:val="87CE5740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831265"/>
    <w:multiLevelType w:val="hybridMultilevel"/>
    <w:tmpl w:val="5BF079A6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9810F2"/>
    <w:multiLevelType w:val="hybridMultilevel"/>
    <w:tmpl w:val="9EF6BF2C"/>
    <w:lvl w:ilvl="0" w:tplc="4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D0965BD"/>
    <w:multiLevelType w:val="hybridMultilevel"/>
    <w:tmpl w:val="5EB23CCE"/>
    <w:lvl w:ilvl="0" w:tplc="724650F6">
      <w:start w:val="1"/>
      <w:numFmt w:val="lowerLetter"/>
      <w:lvlText w:val="%1)"/>
      <w:lvlJc w:val="left"/>
      <w:pPr>
        <w:ind w:left="360" w:hanging="360"/>
      </w:p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>
      <w:start w:val="1"/>
      <w:numFmt w:val="lowerRoman"/>
      <w:lvlText w:val="%3."/>
      <w:lvlJc w:val="right"/>
      <w:pPr>
        <w:ind w:left="1800" w:hanging="180"/>
      </w:pPr>
    </w:lvl>
    <w:lvl w:ilvl="3" w:tplc="4409000F">
      <w:start w:val="1"/>
      <w:numFmt w:val="decimal"/>
      <w:lvlText w:val="%4."/>
      <w:lvlJc w:val="left"/>
      <w:pPr>
        <w:ind w:left="2520" w:hanging="360"/>
      </w:pPr>
    </w:lvl>
    <w:lvl w:ilvl="4" w:tplc="44090019">
      <w:start w:val="1"/>
      <w:numFmt w:val="lowerLetter"/>
      <w:lvlText w:val="%5."/>
      <w:lvlJc w:val="left"/>
      <w:pPr>
        <w:ind w:left="3240" w:hanging="360"/>
      </w:pPr>
    </w:lvl>
    <w:lvl w:ilvl="5" w:tplc="4409001B">
      <w:start w:val="1"/>
      <w:numFmt w:val="lowerRoman"/>
      <w:lvlText w:val="%6."/>
      <w:lvlJc w:val="right"/>
      <w:pPr>
        <w:ind w:left="3960" w:hanging="180"/>
      </w:pPr>
    </w:lvl>
    <w:lvl w:ilvl="6" w:tplc="4409000F">
      <w:start w:val="1"/>
      <w:numFmt w:val="decimal"/>
      <w:lvlText w:val="%7."/>
      <w:lvlJc w:val="left"/>
      <w:pPr>
        <w:ind w:left="4680" w:hanging="360"/>
      </w:pPr>
    </w:lvl>
    <w:lvl w:ilvl="7" w:tplc="44090019">
      <w:start w:val="1"/>
      <w:numFmt w:val="lowerLetter"/>
      <w:lvlText w:val="%8."/>
      <w:lvlJc w:val="left"/>
      <w:pPr>
        <w:ind w:left="5400" w:hanging="360"/>
      </w:pPr>
    </w:lvl>
    <w:lvl w:ilvl="8" w:tplc="4409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EFF1CCC"/>
    <w:multiLevelType w:val="hybridMultilevel"/>
    <w:tmpl w:val="C8144A2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FF010D"/>
    <w:multiLevelType w:val="hybridMultilevel"/>
    <w:tmpl w:val="0BF61EF4"/>
    <w:lvl w:ilvl="0" w:tplc="04090017">
      <w:start w:val="1"/>
      <w:numFmt w:val="lowerLetter"/>
      <w:lvlText w:val="%1)"/>
      <w:lvlJc w:val="left"/>
      <w:pPr>
        <w:ind w:left="1180" w:hanging="360"/>
      </w:pPr>
      <w:rPr>
        <w:rFonts w:hint="default"/>
      </w:rPr>
    </w:lvl>
    <w:lvl w:ilvl="1" w:tplc="4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44090003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44090005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4409000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44090003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44090005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5" w15:restartNumberingAfterBreak="0">
    <w:nsid w:val="6A477D80"/>
    <w:multiLevelType w:val="hybridMultilevel"/>
    <w:tmpl w:val="7458F42C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37044A"/>
    <w:multiLevelType w:val="hybridMultilevel"/>
    <w:tmpl w:val="961AFA72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76A85"/>
    <w:multiLevelType w:val="hybridMultilevel"/>
    <w:tmpl w:val="643CC118"/>
    <w:lvl w:ilvl="0" w:tplc="4409000D">
      <w:start w:val="1"/>
      <w:numFmt w:val="bullet"/>
      <w:lvlText w:val=""/>
      <w:lvlJc w:val="left"/>
      <w:pPr>
        <w:ind w:left="1180" w:hanging="360"/>
      </w:pPr>
      <w:rPr>
        <w:rFonts w:ascii="Wingdings" w:hAnsi="Wingdings" w:hint="default"/>
      </w:rPr>
    </w:lvl>
    <w:lvl w:ilvl="1" w:tplc="4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44090003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44090005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4409000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44090003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44090005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8" w15:restartNumberingAfterBreak="0">
    <w:nsid w:val="7B4D0FA4"/>
    <w:multiLevelType w:val="hybridMultilevel"/>
    <w:tmpl w:val="980CB288"/>
    <w:lvl w:ilvl="0" w:tplc="44090017">
      <w:start w:val="1"/>
      <w:numFmt w:val="lowerLetter"/>
      <w:lvlText w:val="%1)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D73729F"/>
    <w:multiLevelType w:val="hybridMultilevel"/>
    <w:tmpl w:val="2DFEE81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2"/>
  </w:num>
  <w:num w:numId="4">
    <w:abstractNumId w:val="1"/>
  </w:num>
  <w:num w:numId="5">
    <w:abstractNumId w:val="26"/>
  </w:num>
  <w:num w:numId="6">
    <w:abstractNumId w:val="5"/>
  </w:num>
  <w:num w:numId="7">
    <w:abstractNumId w:val="29"/>
  </w:num>
  <w:num w:numId="8">
    <w:abstractNumId w:val="20"/>
  </w:num>
  <w:num w:numId="9">
    <w:abstractNumId w:val="10"/>
  </w:num>
  <w:num w:numId="10">
    <w:abstractNumId w:val="8"/>
  </w:num>
  <w:num w:numId="11">
    <w:abstractNumId w:val="16"/>
  </w:num>
  <w:num w:numId="12">
    <w:abstractNumId w:val="11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21"/>
  </w:num>
  <w:num w:numId="17">
    <w:abstractNumId w:val="28"/>
  </w:num>
  <w:num w:numId="18">
    <w:abstractNumId w:val="25"/>
  </w:num>
  <w:num w:numId="19">
    <w:abstractNumId w:val="9"/>
  </w:num>
  <w:num w:numId="20">
    <w:abstractNumId w:val="18"/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9"/>
  </w:num>
  <w:num w:numId="24">
    <w:abstractNumId w:val="4"/>
  </w:num>
  <w:num w:numId="25">
    <w:abstractNumId w:val="17"/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7"/>
  </w:num>
  <w:num w:numId="28">
    <w:abstractNumId w:val="27"/>
  </w:num>
  <w:num w:numId="29">
    <w:abstractNumId w:val="3"/>
  </w:num>
  <w:num w:numId="30">
    <w:abstractNumId w:val="24"/>
  </w:num>
  <w:num w:numId="3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</w:num>
  <w:num w:numId="33">
    <w:abstractNumId w:val="23"/>
  </w:num>
  <w:num w:numId="34">
    <w:abstractNumId w:val="19"/>
  </w:num>
  <w:num w:numId="35">
    <w:abstractNumId w:val="7"/>
  </w:num>
  <w:num w:numId="36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QxM7SwtDAwMzZU0lEKTi0uzszPAykwqgUApFisRywAAAA="/>
  </w:docVars>
  <w:rsids>
    <w:rsidRoot w:val="005A00C7"/>
    <w:rsid w:val="000013D2"/>
    <w:rsid w:val="000167BE"/>
    <w:rsid w:val="00035651"/>
    <w:rsid w:val="00065279"/>
    <w:rsid w:val="00094D2C"/>
    <w:rsid w:val="000B7B6B"/>
    <w:rsid w:val="00104D44"/>
    <w:rsid w:val="001501C2"/>
    <w:rsid w:val="00163875"/>
    <w:rsid w:val="001671DC"/>
    <w:rsid w:val="00167209"/>
    <w:rsid w:val="00176A99"/>
    <w:rsid w:val="00192FD1"/>
    <w:rsid w:val="001D14D4"/>
    <w:rsid w:val="001F0BBA"/>
    <w:rsid w:val="002001E0"/>
    <w:rsid w:val="00211035"/>
    <w:rsid w:val="002133B5"/>
    <w:rsid w:val="002364DC"/>
    <w:rsid w:val="00251F63"/>
    <w:rsid w:val="002A07C9"/>
    <w:rsid w:val="002A4BE0"/>
    <w:rsid w:val="003039A8"/>
    <w:rsid w:val="00303B94"/>
    <w:rsid w:val="00307E8D"/>
    <w:rsid w:val="0033655D"/>
    <w:rsid w:val="003920A7"/>
    <w:rsid w:val="00396D6D"/>
    <w:rsid w:val="003B3E95"/>
    <w:rsid w:val="003C60E8"/>
    <w:rsid w:val="0040022F"/>
    <w:rsid w:val="00400382"/>
    <w:rsid w:val="0040493D"/>
    <w:rsid w:val="00411770"/>
    <w:rsid w:val="00440B94"/>
    <w:rsid w:val="00442D5F"/>
    <w:rsid w:val="00453B72"/>
    <w:rsid w:val="00477522"/>
    <w:rsid w:val="00481191"/>
    <w:rsid w:val="00485071"/>
    <w:rsid w:val="004A64A4"/>
    <w:rsid w:val="004B756C"/>
    <w:rsid w:val="004E37F6"/>
    <w:rsid w:val="00523DA1"/>
    <w:rsid w:val="00530C4E"/>
    <w:rsid w:val="0054682B"/>
    <w:rsid w:val="00583154"/>
    <w:rsid w:val="00597899"/>
    <w:rsid w:val="005A00C7"/>
    <w:rsid w:val="005A05D8"/>
    <w:rsid w:val="005C0881"/>
    <w:rsid w:val="005D56D7"/>
    <w:rsid w:val="005F006A"/>
    <w:rsid w:val="006035C4"/>
    <w:rsid w:val="00610475"/>
    <w:rsid w:val="00631C53"/>
    <w:rsid w:val="00676126"/>
    <w:rsid w:val="006812B3"/>
    <w:rsid w:val="006A3B20"/>
    <w:rsid w:val="006A6A2E"/>
    <w:rsid w:val="006B1E4F"/>
    <w:rsid w:val="006B3739"/>
    <w:rsid w:val="006B413A"/>
    <w:rsid w:val="006E08A9"/>
    <w:rsid w:val="00703C4F"/>
    <w:rsid w:val="007375FE"/>
    <w:rsid w:val="0078009A"/>
    <w:rsid w:val="00792E02"/>
    <w:rsid w:val="007D22BA"/>
    <w:rsid w:val="007E7734"/>
    <w:rsid w:val="007F2C63"/>
    <w:rsid w:val="008005AA"/>
    <w:rsid w:val="00822654"/>
    <w:rsid w:val="00834696"/>
    <w:rsid w:val="00850255"/>
    <w:rsid w:val="0086117D"/>
    <w:rsid w:val="00896B89"/>
    <w:rsid w:val="00923C2C"/>
    <w:rsid w:val="00947156"/>
    <w:rsid w:val="009545AC"/>
    <w:rsid w:val="009601D8"/>
    <w:rsid w:val="0098433A"/>
    <w:rsid w:val="00A02A4E"/>
    <w:rsid w:val="00A05FB3"/>
    <w:rsid w:val="00A50A19"/>
    <w:rsid w:val="00A8622E"/>
    <w:rsid w:val="00A96202"/>
    <w:rsid w:val="00AA2047"/>
    <w:rsid w:val="00AC1040"/>
    <w:rsid w:val="00AC49BA"/>
    <w:rsid w:val="00B04F2B"/>
    <w:rsid w:val="00B141FD"/>
    <w:rsid w:val="00B9324C"/>
    <w:rsid w:val="00BA6601"/>
    <w:rsid w:val="00BB18B9"/>
    <w:rsid w:val="00BC4CFA"/>
    <w:rsid w:val="00BE3685"/>
    <w:rsid w:val="00BF2AA3"/>
    <w:rsid w:val="00C376AD"/>
    <w:rsid w:val="00C66F8A"/>
    <w:rsid w:val="00D261FB"/>
    <w:rsid w:val="00D8067C"/>
    <w:rsid w:val="00DA1ECB"/>
    <w:rsid w:val="00DB2BA8"/>
    <w:rsid w:val="00DC44CE"/>
    <w:rsid w:val="00DF0E49"/>
    <w:rsid w:val="00DF6D68"/>
    <w:rsid w:val="00E4132D"/>
    <w:rsid w:val="00E4592E"/>
    <w:rsid w:val="00E469BA"/>
    <w:rsid w:val="00E51061"/>
    <w:rsid w:val="00E8739A"/>
    <w:rsid w:val="00E963E5"/>
    <w:rsid w:val="00EA6EEA"/>
    <w:rsid w:val="00EE5A56"/>
    <w:rsid w:val="00F061CF"/>
    <w:rsid w:val="00F705B9"/>
    <w:rsid w:val="00F96717"/>
    <w:rsid w:val="00FE57FB"/>
    <w:rsid w:val="00FF3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9482C4"/>
  <w15:docId w15:val="{E33D634D-B2A7-4282-A055-7C548ACD6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05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05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E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E95"/>
  </w:style>
  <w:style w:type="paragraph" w:styleId="Footer">
    <w:name w:val="footer"/>
    <w:basedOn w:val="Normal"/>
    <w:link w:val="FooterChar"/>
    <w:uiPriority w:val="99"/>
    <w:unhideWhenUsed/>
    <w:rsid w:val="003B3E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E95"/>
  </w:style>
  <w:style w:type="paragraph" w:styleId="BalloonText">
    <w:name w:val="Balloon Text"/>
    <w:basedOn w:val="Normal"/>
    <w:link w:val="BalloonTextChar"/>
    <w:uiPriority w:val="99"/>
    <w:semiHidden/>
    <w:unhideWhenUsed/>
    <w:rsid w:val="003B3E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E95"/>
    <w:rPr>
      <w:rFonts w:ascii="Tahoma" w:hAnsi="Tahoma" w:cs="Tahoma"/>
      <w:sz w:val="16"/>
      <w:szCs w:val="16"/>
    </w:rPr>
  </w:style>
  <w:style w:type="paragraph" w:customStyle="1" w:styleId="Body">
    <w:name w:val="Body"/>
    <w:basedOn w:val="Normal"/>
    <w:next w:val="Normal"/>
    <w:uiPriority w:val="99"/>
    <w:rsid w:val="00485071"/>
    <w:pPr>
      <w:autoSpaceDE w:val="0"/>
      <w:autoSpaceDN w:val="0"/>
      <w:adjustRightInd w:val="0"/>
      <w:spacing w:after="140" w:line="240" w:lineRule="auto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8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2B6BD156E3A4BC797C460DC18618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31615-2B6E-4AC2-9466-DE2607C3902B}"/>
      </w:docPartPr>
      <w:docPartBody>
        <w:p w:rsidR="00031A73" w:rsidRDefault="0090555F" w:rsidP="0090555F">
          <w:pPr>
            <w:pStyle w:val="B2B6BD156E3A4BC797C460DC186186E3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0555F"/>
    <w:rsid w:val="00031A73"/>
    <w:rsid w:val="00135944"/>
    <w:rsid w:val="00296008"/>
    <w:rsid w:val="002C36B3"/>
    <w:rsid w:val="0032098C"/>
    <w:rsid w:val="003E4D47"/>
    <w:rsid w:val="003F5009"/>
    <w:rsid w:val="00706EE6"/>
    <w:rsid w:val="0090460F"/>
    <w:rsid w:val="0090555F"/>
    <w:rsid w:val="0097711A"/>
    <w:rsid w:val="009D7EAF"/>
    <w:rsid w:val="00B9756E"/>
    <w:rsid w:val="00C327FC"/>
    <w:rsid w:val="00C56069"/>
    <w:rsid w:val="00D52864"/>
    <w:rsid w:val="00D6344F"/>
    <w:rsid w:val="00DD64C2"/>
    <w:rsid w:val="00E36057"/>
    <w:rsid w:val="00E9133F"/>
    <w:rsid w:val="00F2356E"/>
    <w:rsid w:val="00F90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2B6BD156E3A4BC797C460DC186186E3">
    <w:name w:val="B2B6BD156E3A4BC797C460DC186186E3"/>
    <w:rsid w:val="00905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14AA14-85CF-496D-896B-2C67F697B8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15</Words>
  <Characters>293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mester 1, 2018/2019</vt:lpstr>
    </vt:vector>
  </TitlesOfParts>
  <Company/>
  <LinksUpToDate>false</LinksUpToDate>
  <CharactersWithSpaces>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ester 1, 2019/2020</dc:title>
  <dc:creator>User</dc:creator>
  <cp:lastModifiedBy>CHRISTOPHER SII HOW CHIONG</cp:lastModifiedBy>
  <cp:revision>9</cp:revision>
  <dcterms:created xsi:type="dcterms:W3CDTF">2019-10-23T07:36:00Z</dcterms:created>
  <dcterms:modified xsi:type="dcterms:W3CDTF">2019-11-21T13:20:00Z</dcterms:modified>
</cp:coreProperties>
</file>